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text" w:horzAnchor="margin" w:tblpX="-306" w:tblpY="121"/>
        <w:tblW w:w="1030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305"/>
      </w:tblGrid>
      <w:tr w:rsidR="00162994" w:rsidRPr="00607777" w14:paraId="40AF2826" w14:textId="77777777" w:rsidTr="005D41AA">
        <w:trPr>
          <w:trHeight w:val="3240"/>
        </w:trPr>
        <w:tc>
          <w:tcPr>
            <w:tcW w:w="10305" w:type="dxa"/>
            <w:shd w:val="clear" w:color="auto" w:fill="auto"/>
            <w:vAlign w:val="center"/>
          </w:tcPr>
          <w:tbl>
            <w:tblPr>
              <w:bidiVisual/>
              <w:tblW w:w="10493" w:type="dxa"/>
              <w:jc w:val="center"/>
              <w:tblBorders>
                <w:bottom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4224"/>
              <w:gridCol w:w="1953"/>
              <w:gridCol w:w="4316"/>
            </w:tblGrid>
            <w:tr w:rsidR="00162994" w:rsidRPr="0093707E" w14:paraId="5A363B2E" w14:textId="77777777" w:rsidTr="005D41AA">
              <w:trPr>
                <w:trHeight w:val="970"/>
                <w:jc w:val="center"/>
              </w:trPr>
              <w:tc>
                <w:tcPr>
                  <w:tcW w:w="4224" w:type="dxa"/>
                  <w:shd w:val="clear" w:color="auto" w:fill="FFFFFF"/>
                  <w:vAlign w:val="center"/>
                </w:tcPr>
                <w:p w14:paraId="5978CCF3" w14:textId="77777777" w:rsidR="00162994" w:rsidRPr="00645EA9" w:rsidRDefault="00162994" w:rsidP="003122DC">
                  <w:pPr>
                    <w:framePr w:hSpace="180" w:wrap="around" w:vAnchor="text" w:hAnchor="margin" w:x="-306" w:y="121"/>
                    <w:jc w:val="right"/>
                    <w:rPr>
                      <w:rFonts w:ascii="Andalus" w:hAnsi="Andalus" w:cs="Fanan"/>
                      <w:b/>
                      <w:bCs/>
                      <w:sz w:val="20"/>
                      <w:szCs w:val="20"/>
                    </w:rPr>
                  </w:pP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المــمـــــــــلكــــة العـربية الســــــعودية</w:t>
                  </w:r>
                </w:p>
                <w:p w14:paraId="0A5B67B0" w14:textId="77777777" w:rsidR="00162994" w:rsidRPr="00645EA9" w:rsidRDefault="00162994" w:rsidP="003122DC">
                  <w:pPr>
                    <w:framePr w:hSpace="180" w:wrap="around" w:vAnchor="text" w:hAnchor="margin" w:x="-306" w:y="121"/>
                    <w:jc w:val="right"/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</w:pPr>
                  <w:proofErr w:type="spellStart"/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ب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ينبع</w:t>
                  </w:r>
                  <w:proofErr w:type="spellEnd"/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</w:rPr>
                    <w:t xml:space="preserve"> 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ال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ـــــ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ه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ـــــــــ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ي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ـــ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ئة المل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ــــ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ك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ـــــ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 xml:space="preserve">ية </w:t>
                  </w:r>
                </w:p>
                <w:p w14:paraId="6FA58381" w14:textId="77777777" w:rsidR="00162994" w:rsidRPr="00645EA9" w:rsidRDefault="00162994" w:rsidP="003122DC">
                  <w:pPr>
                    <w:framePr w:hSpace="180" w:wrap="around" w:vAnchor="text" w:hAnchor="margin" w:x="-306" w:y="121"/>
                    <w:jc w:val="right"/>
                    <w:rPr>
                      <w:rFonts w:ascii="Andalus" w:hAnsi="Andalus" w:cs="Fanan"/>
                      <w:b/>
                      <w:bCs/>
                      <w:sz w:val="20"/>
                      <w:szCs w:val="20"/>
                    </w:rPr>
                  </w:pP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 xml:space="preserve">قــــطـــاع 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ال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ك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ــــــــــ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ل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يات وال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م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ع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اه</w:t>
                  </w: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ـ</w:t>
                  </w: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>د</w:t>
                  </w:r>
                </w:p>
              </w:tc>
              <w:tc>
                <w:tcPr>
                  <w:tcW w:w="1953" w:type="dxa"/>
                  <w:vMerge w:val="restart"/>
                  <w:shd w:val="clear" w:color="auto" w:fill="FFFFFF"/>
                </w:tcPr>
                <w:p w14:paraId="3BB2F163" w14:textId="77777777" w:rsidR="00162994" w:rsidRPr="0093707E" w:rsidRDefault="00162994" w:rsidP="003122DC">
                  <w:pPr>
                    <w:framePr w:hSpace="180" w:wrap="around" w:vAnchor="text" w:hAnchor="margin" w:x="-306" w:y="121"/>
                    <w:jc w:val="center"/>
                    <w:rPr>
                      <w:sz w:val="20"/>
                      <w:szCs w:val="20"/>
                      <w:rtl/>
                    </w:rPr>
                  </w:pPr>
                  <w:r w:rsidRPr="0093707E">
                    <w:rPr>
                      <w:noProof/>
                      <w:sz w:val="20"/>
                      <w:szCs w:val="20"/>
                    </w:rPr>
                    <w:drawing>
                      <wp:inline distT="0" distB="0" distL="0" distR="0" wp14:anchorId="4A897F30" wp14:editId="17E128D9">
                        <wp:extent cx="1055854" cy="1055854"/>
                        <wp:effectExtent l="0" t="0" r="0" b="0"/>
                        <wp:docPr id="3" name="Picture 3" descr="Description: YUC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Description: YUC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54420" cy="105442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316" w:type="dxa"/>
                  <w:shd w:val="clear" w:color="auto" w:fill="FFFFFF"/>
                </w:tcPr>
                <w:p w14:paraId="5AE330D0" w14:textId="77777777" w:rsidR="00162994" w:rsidRPr="00A64351" w:rsidRDefault="00162994" w:rsidP="003122DC">
                  <w:pPr>
                    <w:framePr w:hSpace="180" w:wrap="around" w:vAnchor="text" w:hAnchor="margin" w:x="-306" w:y="121"/>
                    <w:rPr>
                      <w:rFonts w:ascii="Arial" w:hAnsi="Arial"/>
                      <w:b/>
                      <w:bCs/>
                      <w:sz w:val="20"/>
                      <w:szCs w:val="20"/>
                    </w:rPr>
                  </w:pPr>
                  <w:r w:rsidRPr="00A64351">
                    <w:rPr>
                      <w:rFonts w:ascii="Arial" w:hAnsi="Arial"/>
                      <w:b/>
                      <w:bCs/>
                      <w:sz w:val="20"/>
                      <w:szCs w:val="20"/>
                    </w:rPr>
                    <w:t>Kingdom of Saudi Arabia</w:t>
                  </w:r>
                </w:p>
                <w:p w14:paraId="58D49133" w14:textId="77777777" w:rsidR="00162994" w:rsidRPr="00A64351" w:rsidRDefault="00162994" w:rsidP="003122DC">
                  <w:pPr>
                    <w:framePr w:hSpace="180" w:wrap="around" w:vAnchor="text" w:hAnchor="margin" w:x="-306" w:y="121"/>
                    <w:rPr>
                      <w:rFonts w:ascii="Arial" w:hAnsi="Arial"/>
                      <w:b/>
                      <w:bCs/>
                      <w:sz w:val="20"/>
                      <w:szCs w:val="20"/>
                    </w:rPr>
                  </w:pPr>
                  <w:r w:rsidRPr="00A64351">
                    <w:rPr>
                      <w:rFonts w:ascii="Arial" w:hAnsi="Arial"/>
                      <w:b/>
                      <w:bCs/>
                      <w:sz w:val="20"/>
                      <w:szCs w:val="20"/>
                    </w:rPr>
                    <w:t>Royal Commission at Yanbu</w:t>
                  </w:r>
                </w:p>
                <w:p w14:paraId="6DD3321C" w14:textId="77777777" w:rsidR="00162994" w:rsidRPr="00A64351" w:rsidRDefault="00162994" w:rsidP="003122DC">
                  <w:pPr>
                    <w:framePr w:hSpace="180" w:wrap="around" w:vAnchor="text" w:hAnchor="margin" w:x="-306" w:y="121"/>
                    <w:rPr>
                      <w:rFonts w:ascii="Arial" w:hAnsi="Arial"/>
                      <w:b/>
                      <w:bCs/>
                      <w:sz w:val="20"/>
                      <w:szCs w:val="20"/>
                    </w:rPr>
                  </w:pPr>
                  <w:r w:rsidRPr="00A64351">
                    <w:rPr>
                      <w:rFonts w:ascii="Arial" w:hAnsi="Arial"/>
                      <w:b/>
                      <w:bCs/>
                      <w:sz w:val="20"/>
                      <w:szCs w:val="20"/>
                    </w:rPr>
                    <w:t>Colleges &amp; Institutes Division</w:t>
                  </w:r>
                </w:p>
              </w:tc>
            </w:tr>
            <w:tr w:rsidR="00162994" w:rsidRPr="0093707E" w14:paraId="342F5A95" w14:textId="77777777" w:rsidTr="005D41AA">
              <w:trPr>
                <w:trHeight w:val="582"/>
                <w:jc w:val="center"/>
              </w:trPr>
              <w:tc>
                <w:tcPr>
                  <w:tcW w:w="4224" w:type="dxa"/>
                  <w:shd w:val="clear" w:color="auto" w:fill="FFFFFF"/>
                  <w:vAlign w:val="center"/>
                </w:tcPr>
                <w:p w14:paraId="6D8939D6" w14:textId="77777777" w:rsidR="00162994" w:rsidRPr="00645EA9" w:rsidRDefault="00162994" w:rsidP="003122DC">
                  <w:pPr>
                    <w:framePr w:hSpace="180" w:wrap="around" w:vAnchor="text" w:hAnchor="margin" w:x="-306" w:y="121"/>
                    <w:jc w:val="right"/>
                    <w:rPr>
                      <w:rFonts w:ascii="Andalus" w:hAnsi="Andalus" w:cs="Fanan"/>
                      <w:b/>
                      <w:bCs/>
                      <w:sz w:val="20"/>
                      <w:szCs w:val="20"/>
                    </w:rPr>
                  </w:pP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كـــــلية ينبع الجــــــــــــــــامـــــــــــعية</w:t>
                  </w:r>
                </w:p>
                <w:p w14:paraId="447CB6AF" w14:textId="77777777" w:rsidR="00162994" w:rsidRPr="00645EA9" w:rsidRDefault="00162994" w:rsidP="003122DC">
                  <w:pPr>
                    <w:framePr w:hSpace="180" w:wrap="around" w:vAnchor="text" w:hAnchor="margin" w:x="-306" w:y="121"/>
                    <w:jc w:val="right"/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</w:pPr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 xml:space="preserve">قسم علوم وهندسة الحاسب </w:t>
                  </w:r>
                  <w:proofErr w:type="gramStart"/>
                  <w:r w:rsidRPr="00645EA9">
                    <w:rPr>
                      <w:rFonts w:ascii="Andalus" w:hAnsi="Andalus" w:cs="Fanan" w:hint="cs"/>
                      <w:b/>
                      <w:bCs/>
                      <w:sz w:val="20"/>
                      <w:szCs w:val="20"/>
                      <w:rtl/>
                    </w:rPr>
                    <w:t>الألي</w:t>
                  </w:r>
                  <w:proofErr w:type="gramEnd"/>
                </w:p>
                <w:p w14:paraId="7F793FCC" w14:textId="77777777" w:rsidR="00162994" w:rsidRPr="009B51F0" w:rsidRDefault="00162994" w:rsidP="003122DC">
                  <w:pPr>
                    <w:pStyle w:val="Header"/>
                    <w:framePr w:hSpace="180" w:wrap="around" w:vAnchor="text" w:hAnchor="margin" w:x="-306" w:y="121"/>
                    <w:bidi/>
                    <w:spacing w:line="276" w:lineRule="auto"/>
                    <w:ind w:left="13" w:right="-720"/>
                    <w:rPr>
                      <w:b/>
                      <w:bCs/>
                      <w:sz w:val="20"/>
                      <w:szCs w:val="20"/>
                      <w:rtl/>
                    </w:rPr>
                  </w:pPr>
                  <w:r w:rsidRPr="00645EA9">
                    <w:rPr>
                      <w:rFonts w:ascii="Andalus" w:hAnsi="Andalus" w:cs="Fanan"/>
                      <w:b/>
                      <w:bCs/>
                      <w:sz w:val="20"/>
                      <w:szCs w:val="20"/>
                      <w:rtl/>
                    </w:rPr>
                    <w:t xml:space="preserve">قسم تقنية المعلومات والحاسب الآلي </w:t>
                  </w:r>
                  <w:r w:rsidRPr="00645EA9">
                    <w:rPr>
                      <w:b/>
                      <w:bCs/>
                      <w:sz w:val="20"/>
                      <w:szCs w:val="20"/>
                      <w:rtl/>
                    </w:rPr>
                    <w:t xml:space="preserve">     </w:t>
                  </w:r>
                </w:p>
              </w:tc>
              <w:tc>
                <w:tcPr>
                  <w:tcW w:w="1953" w:type="dxa"/>
                  <w:vMerge/>
                  <w:shd w:val="clear" w:color="auto" w:fill="FFFFFF"/>
                </w:tcPr>
                <w:p w14:paraId="69916859" w14:textId="77777777" w:rsidR="00162994" w:rsidRPr="0093707E" w:rsidRDefault="00162994" w:rsidP="003122DC">
                  <w:pPr>
                    <w:framePr w:hSpace="180" w:wrap="around" w:vAnchor="text" w:hAnchor="margin" w:x="-306" w:y="121"/>
                    <w:rPr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4316" w:type="dxa"/>
                  <w:shd w:val="clear" w:color="auto" w:fill="FFFFFF"/>
                </w:tcPr>
                <w:p w14:paraId="0A5D0643" w14:textId="77777777" w:rsidR="00162994" w:rsidRPr="00A64351" w:rsidRDefault="00162994" w:rsidP="003122DC">
                  <w:pPr>
                    <w:framePr w:hSpace="180" w:wrap="around" w:vAnchor="text" w:hAnchor="margin" w:x="-306" w:y="121"/>
                    <w:rPr>
                      <w:rFonts w:ascii="Arial" w:hAnsi="Arial"/>
                      <w:b/>
                      <w:bCs/>
                      <w:sz w:val="20"/>
                      <w:szCs w:val="20"/>
                      <w:rtl/>
                    </w:rPr>
                  </w:pPr>
                  <w:r w:rsidRPr="00A64351">
                    <w:rPr>
                      <w:rFonts w:ascii="Arial" w:hAnsi="Arial"/>
                      <w:b/>
                      <w:bCs/>
                      <w:sz w:val="20"/>
                      <w:szCs w:val="20"/>
                    </w:rPr>
                    <w:t>Yanbu University College</w:t>
                  </w:r>
                </w:p>
                <w:p w14:paraId="2DC5E958" w14:textId="77777777" w:rsidR="00162994" w:rsidRPr="00A64351" w:rsidRDefault="00162994" w:rsidP="003122DC">
                  <w:pPr>
                    <w:framePr w:hSpace="180" w:wrap="around" w:vAnchor="text" w:hAnchor="margin" w:x="-306" w:y="121"/>
                    <w:ind w:right="-679"/>
                    <w:rPr>
                      <w:rFonts w:ascii="Arial" w:hAnsi="Arial"/>
                      <w:b/>
                      <w:bCs/>
                      <w:sz w:val="20"/>
                      <w:szCs w:val="20"/>
                      <w:rtl/>
                    </w:rPr>
                  </w:pPr>
                  <w:r w:rsidRPr="00A64351">
                    <w:rPr>
                      <w:rFonts w:ascii="Arial" w:hAnsi="Arial"/>
                      <w:b/>
                      <w:bCs/>
                      <w:sz w:val="20"/>
                      <w:szCs w:val="20"/>
                    </w:rPr>
                    <w:t>Computer Science &amp; Engineering Dept.</w:t>
                  </w:r>
                </w:p>
                <w:p w14:paraId="1C95A6DE" w14:textId="77777777" w:rsidR="00162994" w:rsidRPr="00A64351" w:rsidRDefault="00162994" w:rsidP="003122DC">
                  <w:pPr>
                    <w:framePr w:hSpace="180" w:wrap="around" w:vAnchor="text" w:hAnchor="margin" w:x="-306" w:y="121"/>
                    <w:ind w:right="-679"/>
                    <w:rPr>
                      <w:rFonts w:ascii="Arial" w:hAnsi="Arial"/>
                      <w:b/>
                      <w:bCs/>
                      <w:sz w:val="20"/>
                      <w:szCs w:val="20"/>
                    </w:rPr>
                  </w:pPr>
                  <w:r w:rsidRPr="00A64351">
                    <w:rPr>
                      <w:rFonts w:ascii="Arial" w:hAnsi="Arial"/>
                      <w:b/>
                      <w:bCs/>
                      <w:sz w:val="20"/>
                      <w:szCs w:val="20"/>
                    </w:rPr>
                    <w:t>Information &amp; Computer Technology Dept.</w:t>
                  </w:r>
                </w:p>
              </w:tc>
            </w:tr>
          </w:tbl>
          <w:p w14:paraId="17B2C7FE" w14:textId="0FB87680" w:rsidR="00162994" w:rsidRPr="00021750" w:rsidRDefault="00761E1F" w:rsidP="003122DC">
            <w:pPr>
              <w:jc w:val="center"/>
              <w:rPr>
                <w:rFonts w:ascii="Arial" w:hAnsi="Arial" w:cs="Arial"/>
                <w:b/>
                <w:bCs/>
                <w:sz w:val="30"/>
                <w:szCs w:val="30"/>
                <w:lang w:bidi="ar-EG"/>
              </w:rPr>
            </w:pPr>
            <w:r>
              <w:rPr>
                <w:rStyle w:val="ECV-DepartmentName"/>
              </w:rPr>
              <w:t>LAB 10</w:t>
            </w:r>
          </w:p>
        </w:tc>
      </w:tr>
      <w:tr w:rsidR="00162994" w:rsidRPr="00607777" w14:paraId="25A91A90" w14:textId="77777777" w:rsidTr="005D41AA">
        <w:trPr>
          <w:trHeight w:val="807"/>
        </w:trPr>
        <w:tc>
          <w:tcPr>
            <w:tcW w:w="10305" w:type="dxa"/>
            <w:shd w:val="clear" w:color="auto" w:fill="auto"/>
            <w:vAlign w:val="center"/>
          </w:tcPr>
          <w:p w14:paraId="1AA42195" w14:textId="5B6BAB24" w:rsidR="00162994" w:rsidRPr="00645EA9" w:rsidRDefault="00162994" w:rsidP="003122DC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663C14">
              <w:rPr>
                <w:rFonts w:ascii="Arial" w:hAnsi="Arial" w:cs="Arial"/>
                <w:b/>
                <w:bCs/>
                <w:sz w:val="28"/>
                <w:szCs w:val="28"/>
                <w:lang w:bidi="ar-EG"/>
              </w:rPr>
              <w:t xml:space="preserve">ACADEMIC YEAR </w:t>
            </w:r>
            <w:r w:rsidRPr="00663C14">
              <w:rPr>
                <w:rStyle w:val="Style1"/>
                <w:rFonts w:eastAsia="Calibri"/>
                <w:sz w:val="28"/>
                <w:szCs w:val="28"/>
              </w:rPr>
              <w:t xml:space="preserve"> </w:t>
            </w:r>
            <w:sdt>
              <w:sdtPr>
                <w:rPr>
                  <w:rStyle w:val="Style10"/>
                  <w:rFonts w:eastAsia="Calibri"/>
                  <w:szCs w:val="28"/>
                </w:rPr>
                <w:alias w:val="SELECT YEAR H"/>
                <w:tag w:val="SELECT YEAR"/>
                <w:id w:val="-1387025553"/>
                <w:placeholder>
                  <w:docPart w:val="A36C55685A9A0749A5CF7CCBC26537B4"/>
                </w:placeholder>
                <w:comboBox>
                  <w:listItem w:displayText="(SELECT YEAR H)" w:value=""/>
                  <w:listItem w:displayText="1438/1439 H" w:value="1438/1439 H"/>
                  <w:listItem w:displayText="1439/1440 H" w:value="1439/1440 H"/>
                  <w:listItem w:displayText="1440/1441 H" w:value="1440/1441 H"/>
                  <w:listItem w:displayText="1441/1442 H" w:value="1441/1442 H"/>
                  <w:listItem w:displayText="1442/1443 H" w:value="1442/1443 H"/>
                  <w:listItem w:displayText="1443/1444 H" w:value="1443/1444 H"/>
                  <w:listItem w:displayText="1444/1445 H" w:value="1444/1445 H"/>
                  <w:listItem w:displayText="1445/1446 H" w:value="1445/1446 H"/>
                </w:comboBox>
              </w:sdtPr>
              <w:sdtEndPr>
                <w:rPr>
                  <w:rStyle w:val="Style10"/>
                </w:rPr>
              </w:sdtEndPr>
              <w:sdtContent>
                <w:r w:rsidR="00761E1F">
                  <w:rPr>
                    <w:rStyle w:val="Style10"/>
                    <w:rFonts w:eastAsia="Calibri"/>
                    <w:szCs w:val="28"/>
                  </w:rPr>
                  <w:t>1442/1443 H</w:t>
                </w:r>
              </w:sdtContent>
            </w:sdt>
            <w:r w:rsidRPr="00663C14">
              <w:rPr>
                <w:rFonts w:ascii="Arial" w:hAnsi="Arial" w:cs="Arial"/>
                <w:b/>
                <w:bCs/>
                <w:sz w:val="28"/>
                <w:szCs w:val="28"/>
                <w:lang w:bidi="ar-EG"/>
              </w:rPr>
              <w:t xml:space="preserve"> </w:t>
            </w:r>
            <w:sdt>
              <w:sdtPr>
                <w:rPr>
                  <w:rStyle w:val="Style10"/>
                  <w:rFonts w:eastAsia="Calibri"/>
                  <w:szCs w:val="28"/>
                </w:rPr>
                <w:alias w:val="SELECT YEAR G"/>
                <w:tag w:val="SELECT YEAR G"/>
                <w:id w:val="3945702"/>
                <w:placeholder>
                  <w:docPart w:val="F7AE0FAE03B47E40B8DC5457D8867F80"/>
                </w:placeholder>
                <w:comboBox>
                  <w:listItem w:displayText="SELECT YEAR G" w:value=""/>
                  <w:listItem w:displayText="(2017/2018 G)" w:value="(2017/2018 G)"/>
                  <w:listItem w:displayText="(2018/2019 G)" w:value="(2018/2019 G)"/>
                  <w:listItem w:displayText="(2019/2020 G)" w:value="(2019/2020 G)"/>
                  <w:listItem w:displayText="(2020/2021 G)" w:value="(2020/2021 G)"/>
                  <w:listItem w:displayText="(2021/2022 G)" w:value="(2021/2022 G)"/>
                  <w:listItem w:displayText="(2022/2023 G)" w:value="(2022/2023 G)"/>
                  <w:listItem w:displayText="(2023/2024 G)" w:value="(2023/2024 G)"/>
                  <w:listItem w:displayText="(2024/2025 G)" w:value="(2024/2025 G)"/>
                </w:comboBox>
              </w:sdtPr>
              <w:sdtEndPr>
                <w:rPr>
                  <w:rStyle w:val="NotesChar"/>
                  <w:rFonts w:asciiTheme="minorHAnsi" w:hAnsiTheme="minorHAnsi" w:cs="Times New Roman"/>
                  <w:b w:val="0"/>
                  <w:i/>
                  <w:color w:val="262626"/>
                  <w:sz w:val="20"/>
                </w:rPr>
              </w:sdtEndPr>
              <w:sdtContent>
                <w:r w:rsidR="00761E1F">
                  <w:rPr>
                    <w:rStyle w:val="Style10"/>
                    <w:rFonts w:eastAsia="Calibri"/>
                    <w:szCs w:val="28"/>
                  </w:rPr>
                  <w:t>(2021/2022 G)</w:t>
                </w:r>
              </w:sdtContent>
            </w:sdt>
            <w:r w:rsidRPr="00663C14">
              <w:rPr>
                <w:rFonts w:ascii="Arial" w:hAnsi="Arial" w:cs="Arial"/>
                <w:b/>
                <w:bCs/>
                <w:sz w:val="28"/>
                <w:szCs w:val="28"/>
                <w:lang w:bidi="ar-EG"/>
              </w:rPr>
              <w:t>,</w:t>
            </w:r>
            <w:r w:rsidRPr="00663C14">
              <w:rPr>
                <w:rStyle w:val="Style2"/>
                <w:bCs/>
                <w:sz w:val="28"/>
                <w:szCs w:val="28"/>
              </w:rPr>
              <w:t xml:space="preserve"> </w:t>
            </w:r>
            <w:sdt>
              <w:sdtPr>
                <w:rPr>
                  <w:rStyle w:val="Style10"/>
                  <w:szCs w:val="28"/>
                </w:rPr>
                <w:alias w:val="SELECT SEMESTER"/>
                <w:tag w:val="SELECT SEMESTER"/>
                <w:id w:val="-900292989"/>
                <w:placeholder>
                  <w:docPart w:val="D4A8C901B70AA2489477D69F2D4C656A"/>
                </w:placeholder>
                <w:dropDownList>
                  <w:listItem w:displayText="(SELECT SEMESTER)" w:value=""/>
                  <w:listItem w:displayText="SEMESTER II (172)" w:value="SEMESTER II (172)"/>
                  <w:listItem w:displayText="SEMESTER III (173)" w:value="SEMESTER III (173)"/>
                  <w:listItem w:displayText="SEMESTER I (181)" w:value="SEMESTER I (181)"/>
                  <w:listItem w:displayText="SEMESTER II (182)" w:value="SEMESTER II (182)"/>
                  <w:listItem w:displayText="SEMESTER III (183)" w:value="SEMESTER III (183)"/>
                  <w:listItem w:displayText="SEMESTER I (191)" w:value="SEMESTER I (191)"/>
                  <w:listItem w:displayText="SEMESTER II (192)" w:value="SEMESTER II (192)"/>
                  <w:listItem w:displayText="SEMESTER III (193)" w:value="SEMESTER III (193)"/>
                  <w:listItem w:displayText="SEMESTER I (201)" w:value="SEMESTER I (201)"/>
                  <w:listItem w:displayText="SEMESTER II (202)" w:value="SEMESTER II (202)"/>
                  <w:listItem w:displayText="SEMESTER III (203)" w:value="SEMESTER III (203)"/>
                  <w:listItem w:displayText="SEMESTER I (211)" w:value="SEMESTER I (211)"/>
                  <w:listItem w:displayText="SEMESTER II (212)" w:value="SEMESTER II (212)"/>
                  <w:listItem w:displayText="SEMESTER III (213)" w:value="SEMESTER III (213)"/>
                  <w:listItem w:displayText="SEMESTER I (221)" w:value="SEMESTER I (221)"/>
                  <w:listItem w:displayText="SEMESTER II (222)" w:value="SEMESTER II (222)"/>
                  <w:listItem w:displayText="SEMESTER III (223)" w:value="SEMESTER III (223)"/>
                  <w:listItem w:displayText="SEMESTER I (231)" w:value="SEMESTER I (231)"/>
                  <w:listItem w:displayText="SEMESTER II (232)" w:value="SEMESTER II (232)"/>
                  <w:listItem w:displayText="SEMESTER III (233)" w:value="SEMESTER III (233)"/>
                  <w:listItem w:displayText="SEMESTER I (241)" w:value="SEMESTER I (241)"/>
                  <w:listItem w:displayText="SEMESTER II (242)" w:value="SEMESTER II (242)"/>
                  <w:listItem w:displayText="SEMESTER III (243)" w:value="SEMESTER III (243)"/>
                  <w:listItem w:displayText="SEMESTER I (251)" w:value="SEMESTER I (251)"/>
                  <w:listItem w:displayText="SEMESTER II (252)" w:value="SEMESTER II (252)"/>
                  <w:listItem w:displayText="SEMESTER III (253)" w:value="SEMESTER III (253)"/>
                  <w:listItem w:displayText="SEMESTER I" w:value="SEMESTER I"/>
                  <w:listItem w:displayText="SEMESTER II" w:value="SEMESTER II"/>
                  <w:listItem w:displayText="SEMESTER III" w:value="SEMESTER III"/>
                </w:dropDownList>
              </w:sdtPr>
              <w:sdtEndPr>
                <w:rPr>
                  <w:rStyle w:val="Style2"/>
                  <w:b w:val="0"/>
                  <w:bCs/>
                  <w:sz w:val="32"/>
                </w:rPr>
              </w:sdtEndPr>
              <w:sdtContent>
                <w:r w:rsidR="00761E1F">
                  <w:rPr>
                    <w:rStyle w:val="Style10"/>
                    <w:szCs w:val="28"/>
                  </w:rPr>
                  <w:t>SEMESTER II (212)</w:t>
                </w:r>
              </w:sdtContent>
            </w:sdt>
          </w:p>
        </w:tc>
      </w:tr>
    </w:tbl>
    <w:tbl>
      <w:tblPr>
        <w:tblStyle w:val="TableGrid"/>
        <w:tblW w:w="105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525"/>
      </w:tblGrid>
      <w:tr w:rsidR="00162994" w:rsidRPr="0005460A" w14:paraId="742C3609" w14:textId="77777777" w:rsidTr="003122DC">
        <w:trPr>
          <w:trHeight w:val="461"/>
          <w:jc w:val="center"/>
        </w:trPr>
        <w:tc>
          <w:tcPr>
            <w:tcW w:w="10368" w:type="dxa"/>
          </w:tcPr>
          <w:sdt>
            <w:sdtPr>
              <w:rPr>
                <w:rStyle w:val="Style3030"/>
                <w:sz w:val="50"/>
                <w:szCs w:val="50"/>
              </w:rPr>
              <w:alias w:val="ENTER COURSE NAME"/>
              <w:tag w:val="ENTER COURSE NAEM"/>
              <w:id w:val="836494017"/>
              <w:placeholder>
                <w:docPart w:val="3D2A6DBD1FB6CA4A922B90AF708101D2"/>
              </w:placeholder>
            </w:sdtPr>
            <w:sdtEndPr>
              <w:rPr>
                <w:rStyle w:val="Style3030"/>
              </w:rPr>
            </w:sdtEndPr>
            <w:sdtContent>
              <w:p w14:paraId="636CBA16" w14:textId="77777777" w:rsidR="00162994" w:rsidRPr="006A60F8" w:rsidRDefault="00162994" w:rsidP="003122DC">
                <w:pPr>
                  <w:ind w:right="245"/>
                  <w:jc w:val="center"/>
                  <w:rPr>
                    <w:rStyle w:val="Style3"/>
                    <w:sz w:val="50"/>
                    <w:szCs w:val="50"/>
                  </w:rPr>
                </w:pPr>
                <w:r>
                  <w:rPr>
                    <w:rFonts w:ascii="Arial" w:hAnsi="Arial"/>
                    <w:b/>
                    <w:bCs/>
                    <w:caps/>
                    <w:sz w:val="50"/>
                    <w:szCs w:val="50"/>
                  </w:rPr>
                  <w:t>Object oriented web development</w:t>
                </w:r>
              </w:p>
            </w:sdtContent>
          </w:sdt>
          <w:sdt>
            <w:sdtPr>
              <w:rPr>
                <w:rStyle w:val="Style3030"/>
                <w:sz w:val="50"/>
                <w:szCs w:val="50"/>
              </w:rPr>
              <w:alias w:val="ENTER COURSE CODE"/>
              <w:tag w:val="ENTER COURSE CODE"/>
              <w:id w:val="290337233"/>
              <w:placeholder>
                <w:docPart w:val="78F1366AFF728E49B45BC41970D6210D"/>
              </w:placeholder>
            </w:sdtPr>
            <w:sdtEndPr>
              <w:rPr>
                <w:rStyle w:val="Style3030"/>
              </w:rPr>
            </w:sdtEndPr>
            <w:sdtContent>
              <w:p w14:paraId="5D2BCB89" w14:textId="77777777" w:rsidR="00162994" w:rsidRPr="006A60F8" w:rsidRDefault="00162994" w:rsidP="003122DC">
                <w:pPr>
                  <w:jc w:val="center"/>
                  <w:rPr>
                    <w:rFonts w:ascii="Arial" w:hAnsi="Arial"/>
                    <w:b/>
                    <w:caps/>
                    <w:sz w:val="50"/>
                    <w:szCs w:val="50"/>
                  </w:rPr>
                </w:pPr>
                <w:r>
                  <w:rPr>
                    <w:rStyle w:val="Style3030"/>
                    <w:sz w:val="50"/>
                    <w:szCs w:val="50"/>
                  </w:rPr>
                  <w:t>CS 382</w:t>
                </w:r>
              </w:p>
            </w:sdtContent>
          </w:sdt>
        </w:tc>
        <w:bookmarkStart w:id="0" w:name="_GoBack"/>
        <w:bookmarkEnd w:id="0"/>
      </w:tr>
    </w:tbl>
    <w:tbl>
      <w:tblPr>
        <w:tblStyle w:val="TableGrid"/>
        <w:tblpPr w:leftFromText="180" w:rightFromText="180" w:vertAnchor="text" w:horzAnchor="margin" w:tblpY="18"/>
        <w:tblW w:w="10485" w:type="dxa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2880"/>
        <w:gridCol w:w="5045"/>
        <w:gridCol w:w="1589"/>
        <w:gridCol w:w="971"/>
      </w:tblGrid>
      <w:tr w:rsidR="00162994" w:rsidRPr="00B01A92" w14:paraId="745958A3" w14:textId="77777777" w:rsidTr="003122DC">
        <w:trPr>
          <w:trHeight w:val="576"/>
        </w:trPr>
        <w:tc>
          <w:tcPr>
            <w:tcW w:w="2880" w:type="dxa"/>
            <w:vAlign w:val="center"/>
          </w:tcPr>
          <w:p w14:paraId="5F21ED5B" w14:textId="77777777" w:rsidR="00162994" w:rsidRPr="00B01A92" w:rsidRDefault="00162994" w:rsidP="003122DC">
            <w:pPr>
              <w:rPr>
                <w:b/>
                <w:sz w:val="28"/>
                <w:szCs w:val="28"/>
              </w:rPr>
            </w:pPr>
            <w:r w:rsidRPr="00B01A92">
              <w:rPr>
                <w:b/>
                <w:sz w:val="28"/>
                <w:szCs w:val="28"/>
              </w:rPr>
              <w:t>STUDENT NAME:</w:t>
            </w:r>
          </w:p>
        </w:tc>
        <w:tc>
          <w:tcPr>
            <w:tcW w:w="7605" w:type="dxa"/>
            <w:gridSpan w:val="3"/>
            <w:vAlign w:val="center"/>
          </w:tcPr>
          <w:p w14:paraId="339BA017" w14:textId="77777777" w:rsidR="00162994" w:rsidRPr="00B01A92" w:rsidRDefault="00162994" w:rsidP="003122DC"/>
        </w:tc>
      </w:tr>
      <w:tr w:rsidR="00162994" w:rsidRPr="00B01A92" w14:paraId="2E9FF0EB" w14:textId="77777777" w:rsidTr="003122DC">
        <w:trPr>
          <w:trHeight w:val="584"/>
        </w:trPr>
        <w:tc>
          <w:tcPr>
            <w:tcW w:w="2880" w:type="dxa"/>
            <w:vAlign w:val="center"/>
          </w:tcPr>
          <w:p w14:paraId="22AA4D98" w14:textId="77777777" w:rsidR="00162994" w:rsidRPr="00B01A92" w:rsidRDefault="00162994" w:rsidP="003122DC">
            <w:pPr>
              <w:rPr>
                <w:b/>
                <w:sz w:val="28"/>
                <w:szCs w:val="28"/>
              </w:rPr>
            </w:pPr>
            <w:r w:rsidRPr="00B01A92">
              <w:rPr>
                <w:b/>
                <w:sz w:val="28"/>
                <w:szCs w:val="28"/>
              </w:rPr>
              <w:t>STUDENT ID:</w:t>
            </w:r>
          </w:p>
        </w:tc>
        <w:tc>
          <w:tcPr>
            <w:tcW w:w="5045" w:type="dxa"/>
            <w:vAlign w:val="center"/>
          </w:tcPr>
          <w:p w14:paraId="7A6F74BE" w14:textId="77777777" w:rsidR="00162994" w:rsidRPr="00B01A92" w:rsidRDefault="00162994" w:rsidP="003122DC"/>
        </w:tc>
        <w:tc>
          <w:tcPr>
            <w:tcW w:w="1589" w:type="dxa"/>
            <w:vAlign w:val="center"/>
          </w:tcPr>
          <w:p w14:paraId="20DE8387" w14:textId="77777777" w:rsidR="00162994" w:rsidRPr="00B01A92" w:rsidRDefault="00162994" w:rsidP="003122DC">
            <w:pPr>
              <w:rPr>
                <w:b/>
                <w:sz w:val="28"/>
                <w:szCs w:val="28"/>
              </w:rPr>
            </w:pPr>
            <w:r w:rsidRPr="00B01A92">
              <w:rPr>
                <w:b/>
                <w:sz w:val="28"/>
                <w:szCs w:val="28"/>
              </w:rPr>
              <w:t>SECTION:</w:t>
            </w:r>
          </w:p>
        </w:tc>
        <w:sdt>
          <w:sdtPr>
            <w:rPr>
              <w:rStyle w:val="ECP-SECTION"/>
              <w:szCs w:val="28"/>
            </w:rPr>
            <w:alias w:val="SECTION"/>
            <w:tag w:val="SECTION"/>
            <w:id w:val="781074121"/>
            <w:placeholder>
              <w:docPart w:val="98443505AA1EFC48B61772FF99CD07D5"/>
            </w:placeholder>
            <w:dropDownList>
              <w:listItem w:displayText="_____    " w:value=""/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  <w:listItem w:displayText="23" w:value="23"/>
              <w:listItem w:displayText="24" w:value="24"/>
              <w:listItem w:displayText="25" w:value="25"/>
              <w:listItem w:displayText="26" w:value="26"/>
              <w:listItem w:displayText="27" w:value="27"/>
              <w:listItem w:displayText="28" w:value="28"/>
              <w:listItem w:displayText="29" w:value="29"/>
              <w:listItem w:displayText="30" w:value="30"/>
              <w:listItem w:displayText="31" w:value="31"/>
              <w:listItem w:displayText="32" w:value="32"/>
              <w:listItem w:displayText="33" w:value="33"/>
              <w:listItem w:displayText="34" w:value="34"/>
              <w:listItem w:displayText="35" w:value="35"/>
            </w:dropDownList>
          </w:sdtPr>
          <w:sdtEndPr>
            <w:rPr>
              <w:rStyle w:val="ECP-SECTION"/>
            </w:rPr>
          </w:sdtEndPr>
          <w:sdtContent>
            <w:tc>
              <w:tcPr>
                <w:tcW w:w="971" w:type="dxa"/>
                <w:vAlign w:val="center"/>
              </w:tcPr>
              <w:p w14:paraId="1368981B" w14:textId="77777777" w:rsidR="00162994" w:rsidRPr="00B01A92" w:rsidRDefault="00162994" w:rsidP="003122DC">
                <w:pPr>
                  <w:rPr>
                    <w:b/>
                    <w:bCs/>
                  </w:rPr>
                </w:pPr>
                <w:r>
                  <w:rPr>
                    <w:rStyle w:val="ECP-SECTION"/>
                    <w:szCs w:val="28"/>
                  </w:rPr>
                  <w:t>1</w:t>
                </w:r>
              </w:p>
            </w:tc>
          </w:sdtContent>
        </w:sdt>
      </w:tr>
    </w:tbl>
    <w:p w14:paraId="48EA282F" w14:textId="77777777" w:rsidR="00162994" w:rsidRDefault="00162994" w:rsidP="00162994">
      <w:pPr>
        <w:rPr>
          <w:rFonts w:ascii="Arial" w:hAnsi="Arial" w:cs="Arial"/>
        </w:rPr>
      </w:pPr>
    </w:p>
    <w:tbl>
      <w:tblPr>
        <w:tblStyle w:val="TableGrid"/>
        <w:tblW w:w="10440" w:type="dxa"/>
        <w:tblInd w:w="1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4860"/>
        <w:gridCol w:w="5580"/>
      </w:tblGrid>
      <w:tr w:rsidR="00162994" w14:paraId="3FA40DEE" w14:textId="77777777" w:rsidTr="003122DC">
        <w:trPr>
          <w:trHeight w:hRule="exact" w:val="559"/>
        </w:trPr>
        <w:tc>
          <w:tcPr>
            <w:tcW w:w="4860" w:type="dxa"/>
            <w:vAlign w:val="center"/>
          </w:tcPr>
          <w:p w14:paraId="5A14717C" w14:textId="77777777" w:rsidR="00162994" w:rsidRPr="008A07F4" w:rsidRDefault="00162994" w:rsidP="003122DC">
            <w:pPr>
              <w:jc w:val="center"/>
              <w:rPr>
                <w:rFonts w:ascii="Arial" w:hAnsi="Arial" w:cs="Arial"/>
                <w:b/>
              </w:rPr>
            </w:pPr>
            <w:r w:rsidRPr="008A07F4">
              <w:rPr>
                <w:rFonts w:ascii="Arial" w:hAnsi="Arial" w:cs="Arial"/>
                <w:b/>
              </w:rPr>
              <w:t>FOR INSTRUCTOR USE ONLY</w:t>
            </w:r>
          </w:p>
        </w:tc>
        <w:tc>
          <w:tcPr>
            <w:tcW w:w="5580" w:type="dxa"/>
            <w:vAlign w:val="center"/>
          </w:tcPr>
          <w:p w14:paraId="5D5276CA" w14:textId="77777777" w:rsidR="00162994" w:rsidRPr="008A07F4" w:rsidRDefault="00162994" w:rsidP="003122DC">
            <w:pPr>
              <w:jc w:val="center"/>
              <w:rPr>
                <w:rFonts w:ascii="Arial" w:hAnsi="Arial" w:cs="Arial"/>
                <w:b/>
              </w:rPr>
            </w:pPr>
            <w:r w:rsidRPr="008A07F4">
              <w:rPr>
                <w:rFonts w:ascii="Arial" w:hAnsi="Arial" w:cs="Arial"/>
                <w:b/>
              </w:rPr>
              <w:t>GENERAL INSTRUCTIONS</w:t>
            </w:r>
          </w:p>
        </w:tc>
      </w:tr>
    </w:tbl>
    <w:tbl>
      <w:tblPr>
        <w:tblW w:w="1045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810"/>
        <w:gridCol w:w="990"/>
        <w:gridCol w:w="1440"/>
        <w:gridCol w:w="5580"/>
      </w:tblGrid>
      <w:tr w:rsidR="00162994" w14:paraId="72C5DBA6" w14:textId="77777777" w:rsidTr="003122DC">
        <w:trPr>
          <w:trHeight w:val="727"/>
        </w:trPr>
        <w:tc>
          <w:tcPr>
            <w:tcW w:w="1638" w:type="dxa"/>
            <w:shd w:val="pct10" w:color="auto" w:fill="auto"/>
            <w:vAlign w:val="center"/>
          </w:tcPr>
          <w:p w14:paraId="13B7488B" w14:textId="77777777" w:rsidR="00162994" w:rsidRPr="008A07F4" w:rsidRDefault="00162994" w:rsidP="003122DC">
            <w:pPr>
              <w:jc w:val="center"/>
              <w:rPr>
                <w:b/>
                <w:sz w:val="20"/>
                <w:szCs w:val="20"/>
              </w:rPr>
            </w:pPr>
            <w:r w:rsidRPr="008A07F4">
              <w:rPr>
                <w:b/>
                <w:sz w:val="20"/>
                <w:szCs w:val="20"/>
              </w:rPr>
              <w:t>Q. No.</w:t>
            </w:r>
          </w:p>
        </w:tc>
        <w:tc>
          <w:tcPr>
            <w:tcW w:w="810" w:type="dxa"/>
            <w:shd w:val="pct10" w:color="auto" w:fill="auto"/>
            <w:vAlign w:val="center"/>
          </w:tcPr>
          <w:p w14:paraId="7966B13E" w14:textId="77777777" w:rsidR="00162994" w:rsidRPr="008A07F4" w:rsidRDefault="00162994" w:rsidP="003122DC">
            <w:pPr>
              <w:jc w:val="center"/>
              <w:rPr>
                <w:b/>
                <w:sz w:val="20"/>
                <w:szCs w:val="20"/>
              </w:rPr>
            </w:pPr>
            <w:r w:rsidRPr="008A07F4">
              <w:rPr>
                <w:b/>
                <w:sz w:val="20"/>
                <w:szCs w:val="20"/>
              </w:rPr>
              <w:t xml:space="preserve">CLOs </w:t>
            </w:r>
          </w:p>
        </w:tc>
        <w:tc>
          <w:tcPr>
            <w:tcW w:w="990" w:type="dxa"/>
            <w:shd w:val="pct10" w:color="auto" w:fill="auto"/>
            <w:vAlign w:val="center"/>
          </w:tcPr>
          <w:p w14:paraId="73AA92ED" w14:textId="77777777" w:rsidR="00162994" w:rsidRPr="008A07F4" w:rsidRDefault="00162994" w:rsidP="003122DC">
            <w:pPr>
              <w:jc w:val="center"/>
              <w:rPr>
                <w:b/>
                <w:sz w:val="20"/>
                <w:szCs w:val="20"/>
              </w:rPr>
            </w:pPr>
            <w:r w:rsidRPr="008A07F4">
              <w:rPr>
                <w:b/>
                <w:sz w:val="20"/>
                <w:szCs w:val="20"/>
              </w:rPr>
              <w:t>MAX MARK</w:t>
            </w:r>
          </w:p>
        </w:tc>
        <w:tc>
          <w:tcPr>
            <w:tcW w:w="1440" w:type="dxa"/>
            <w:shd w:val="pct10" w:color="auto" w:fill="auto"/>
            <w:vAlign w:val="center"/>
          </w:tcPr>
          <w:p w14:paraId="71D39497" w14:textId="77777777" w:rsidR="00162994" w:rsidRPr="008A07F4" w:rsidRDefault="00162994" w:rsidP="003122DC">
            <w:pPr>
              <w:jc w:val="center"/>
              <w:rPr>
                <w:b/>
                <w:sz w:val="20"/>
                <w:szCs w:val="20"/>
              </w:rPr>
            </w:pPr>
            <w:r w:rsidRPr="008A07F4">
              <w:rPr>
                <w:b/>
                <w:sz w:val="20"/>
                <w:szCs w:val="20"/>
              </w:rPr>
              <w:t>MA</w:t>
            </w:r>
            <w:r>
              <w:rPr>
                <w:b/>
                <w:sz w:val="20"/>
                <w:szCs w:val="20"/>
              </w:rPr>
              <w:t>RKS</w:t>
            </w:r>
            <w:r w:rsidRPr="008A07F4">
              <w:rPr>
                <w:b/>
                <w:sz w:val="20"/>
                <w:szCs w:val="20"/>
              </w:rPr>
              <w:t xml:space="preserve"> OBTAINED</w:t>
            </w:r>
          </w:p>
        </w:tc>
        <w:tc>
          <w:tcPr>
            <w:tcW w:w="5580" w:type="dxa"/>
            <w:vMerge w:val="restart"/>
            <w:shd w:val="pct10" w:color="auto" w:fill="auto"/>
          </w:tcPr>
          <w:p w14:paraId="5CF866DB" w14:textId="77777777" w:rsidR="00162994" w:rsidRPr="00645EA9" w:rsidRDefault="00162994" w:rsidP="00162994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spacing w:after="0"/>
              <w:ind w:left="162" w:hanging="162"/>
              <w:rPr>
                <w:rFonts w:asciiTheme="minorBidi" w:hAnsiTheme="minorBidi"/>
              </w:rPr>
            </w:pPr>
            <w:r w:rsidRPr="00645EA9">
              <w:rPr>
                <w:rFonts w:asciiTheme="minorBidi" w:hAnsiTheme="minorBidi"/>
              </w:rPr>
              <w:t>Write your name and I.D. number in the space provided above.</w:t>
            </w:r>
          </w:p>
          <w:p w14:paraId="408EBF18" w14:textId="77777777" w:rsidR="00162994" w:rsidRPr="004F3D73" w:rsidRDefault="00162994" w:rsidP="003122DC">
            <w:pPr>
              <w:pStyle w:val="ListParagraph"/>
              <w:tabs>
                <w:tab w:val="left" w:pos="180"/>
              </w:tabs>
              <w:ind w:left="162"/>
              <w:jc w:val="both"/>
              <w:rPr>
                <w:rFonts w:asciiTheme="minorBidi" w:hAnsiTheme="minorBidi"/>
              </w:rPr>
            </w:pPr>
          </w:p>
          <w:p w14:paraId="3F45C5E6" w14:textId="77777777" w:rsidR="00162994" w:rsidRPr="00257690" w:rsidRDefault="00162994" w:rsidP="003122DC">
            <w:pPr>
              <w:pStyle w:val="ListParagraph"/>
              <w:tabs>
                <w:tab w:val="left" w:pos="180"/>
              </w:tabs>
              <w:ind w:left="162"/>
              <w:jc w:val="both"/>
              <w:rPr>
                <w:rFonts w:ascii="Arial Rounded MT Bold" w:hAnsi="Arial Rounded MT Bold"/>
                <w:sz w:val="20"/>
                <w:szCs w:val="20"/>
              </w:rPr>
            </w:pPr>
          </w:p>
        </w:tc>
      </w:tr>
      <w:tr w:rsidR="00162994" w14:paraId="72F7AB37" w14:textId="77777777" w:rsidTr="003122DC">
        <w:trPr>
          <w:trHeight w:val="359"/>
        </w:trPr>
        <w:tc>
          <w:tcPr>
            <w:tcW w:w="1638" w:type="dxa"/>
            <w:vAlign w:val="center"/>
          </w:tcPr>
          <w:p w14:paraId="2B885A01" w14:textId="5BAE179F" w:rsidR="00162994" w:rsidRPr="00311642" w:rsidRDefault="00162994" w:rsidP="003122DC">
            <w:pPr>
              <w:jc w:val="center"/>
              <w:rPr>
                <w:b/>
                <w:bCs/>
                <w:sz w:val="20"/>
                <w:szCs w:val="20"/>
                <w:vertAlign w:val="superscript"/>
              </w:rPr>
            </w:pPr>
            <w:r w:rsidRPr="00C0323C">
              <w:rPr>
                <w:b/>
                <w:bCs/>
                <w:sz w:val="28"/>
                <w:szCs w:val="28"/>
              </w:rPr>
              <w:t>1</w:t>
            </w:r>
            <w:r w:rsidR="00311642">
              <w:rPr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810" w:type="dxa"/>
            <w:vAlign w:val="center"/>
          </w:tcPr>
          <w:p w14:paraId="148D0EF3" w14:textId="14A0EECE" w:rsidR="005D41AA" w:rsidRPr="00F26449" w:rsidRDefault="005D41AA" w:rsidP="003122D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.01</w:t>
            </w:r>
          </w:p>
        </w:tc>
        <w:tc>
          <w:tcPr>
            <w:tcW w:w="990" w:type="dxa"/>
            <w:vAlign w:val="center"/>
          </w:tcPr>
          <w:p w14:paraId="028332EF" w14:textId="79C1021A" w:rsidR="00162994" w:rsidRPr="00F26449" w:rsidRDefault="00162994" w:rsidP="003122DC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7E45A634" w14:textId="77777777" w:rsidR="00162994" w:rsidRPr="00F26449" w:rsidRDefault="00162994" w:rsidP="003122DC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5580" w:type="dxa"/>
            <w:vMerge/>
          </w:tcPr>
          <w:p w14:paraId="51061F9D" w14:textId="77777777" w:rsidR="00162994" w:rsidRPr="00120171" w:rsidRDefault="00162994" w:rsidP="003122DC">
            <w:pPr>
              <w:jc w:val="center"/>
              <w:rPr>
                <w:b/>
                <w:bCs/>
              </w:rPr>
            </w:pPr>
          </w:p>
        </w:tc>
      </w:tr>
      <w:tr w:rsidR="00162994" w14:paraId="225CC837" w14:textId="77777777" w:rsidTr="003122DC">
        <w:trPr>
          <w:trHeight w:val="538"/>
        </w:trPr>
        <w:tc>
          <w:tcPr>
            <w:tcW w:w="2448" w:type="dxa"/>
            <w:gridSpan w:val="2"/>
            <w:shd w:val="pct10" w:color="auto" w:fill="auto"/>
            <w:vAlign w:val="center"/>
          </w:tcPr>
          <w:p w14:paraId="22704D60" w14:textId="77777777" w:rsidR="00162994" w:rsidRDefault="00162994" w:rsidP="003122DC">
            <w:pPr>
              <w:rPr>
                <w:b/>
              </w:rPr>
            </w:pPr>
            <w:r w:rsidRPr="008A07F4">
              <w:rPr>
                <w:b/>
                <w:sz w:val="20"/>
                <w:szCs w:val="20"/>
              </w:rPr>
              <w:t>TOTAL MARKS</w:t>
            </w:r>
          </w:p>
        </w:tc>
        <w:tc>
          <w:tcPr>
            <w:tcW w:w="990" w:type="dxa"/>
            <w:vAlign w:val="center"/>
          </w:tcPr>
          <w:p w14:paraId="49552109" w14:textId="7C7AAB42" w:rsidR="00162994" w:rsidRDefault="00162994" w:rsidP="003122DC">
            <w:pPr>
              <w:jc w:val="center"/>
            </w:pPr>
          </w:p>
        </w:tc>
        <w:tc>
          <w:tcPr>
            <w:tcW w:w="1440" w:type="dxa"/>
          </w:tcPr>
          <w:p w14:paraId="61E122D8" w14:textId="77777777" w:rsidR="00162994" w:rsidRDefault="00162994" w:rsidP="003122DC">
            <w:pPr>
              <w:jc w:val="center"/>
            </w:pPr>
          </w:p>
        </w:tc>
        <w:tc>
          <w:tcPr>
            <w:tcW w:w="5580" w:type="dxa"/>
            <w:vMerge/>
          </w:tcPr>
          <w:p w14:paraId="1502AABD" w14:textId="77777777" w:rsidR="00162994" w:rsidRDefault="00162994" w:rsidP="003122DC">
            <w:pPr>
              <w:jc w:val="center"/>
            </w:pPr>
          </w:p>
        </w:tc>
      </w:tr>
    </w:tbl>
    <w:p w14:paraId="5C799842" w14:textId="77777777" w:rsidR="00162994" w:rsidRDefault="00162994" w:rsidP="00162994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0440" w:type="dxa"/>
        <w:tblInd w:w="18" w:type="dxa"/>
        <w:tblLook w:val="04A0" w:firstRow="1" w:lastRow="0" w:firstColumn="1" w:lastColumn="0" w:noHBand="0" w:noVBand="1"/>
      </w:tblPr>
      <w:tblGrid>
        <w:gridCol w:w="5220"/>
        <w:gridCol w:w="5220"/>
      </w:tblGrid>
      <w:tr w:rsidR="00162994" w:rsidRPr="00720F21" w14:paraId="671A9FA4" w14:textId="77777777" w:rsidTr="003122DC">
        <w:trPr>
          <w:trHeight w:hRule="exact" w:val="577"/>
        </w:trPr>
        <w:tc>
          <w:tcPr>
            <w:tcW w:w="5220" w:type="dxa"/>
            <w:vAlign w:val="center"/>
          </w:tcPr>
          <w:p w14:paraId="3FD2F13F" w14:textId="49B14694" w:rsidR="00162994" w:rsidRPr="00720F21" w:rsidRDefault="00162994" w:rsidP="005D41A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MARKED BY: </w:t>
            </w:r>
            <w:proofErr w:type="spellStart"/>
            <w:r w:rsidR="005D41AA">
              <w:rPr>
                <w:rFonts w:ascii="Arial" w:hAnsi="Arial" w:cs="Arial"/>
                <w:b/>
              </w:rPr>
              <w:t>Dr.Kajal</w:t>
            </w:r>
            <w:proofErr w:type="spellEnd"/>
            <w:r w:rsidR="005D41A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5D41AA">
              <w:rPr>
                <w:rFonts w:ascii="Arial" w:hAnsi="Arial" w:cs="Arial"/>
                <w:b/>
              </w:rPr>
              <w:t>Nusratullah</w:t>
            </w:r>
            <w:proofErr w:type="spellEnd"/>
          </w:p>
        </w:tc>
        <w:tc>
          <w:tcPr>
            <w:tcW w:w="5220" w:type="dxa"/>
            <w:vAlign w:val="center"/>
          </w:tcPr>
          <w:p w14:paraId="1A7DCC7D" w14:textId="77777777" w:rsidR="00162994" w:rsidRPr="00720F21" w:rsidRDefault="00162994" w:rsidP="003122DC">
            <w:pPr>
              <w:ind w:left="114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ignature:</w:t>
            </w:r>
          </w:p>
        </w:tc>
      </w:tr>
    </w:tbl>
    <w:p w14:paraId="036B3451" w14:textId="6434F791" w:rsidR="00162994" w:rsidRDefault="00162994" w:rsidP="00162994"/>
    <w:p w14:paraId="5F0A62C5" w14:textId="2C7C0B64" w:rsidR="002440A0" w:rsidRDefault="002440A0" w:rsidP="00162994"/>
    <w:p w14:paraId="2DCDBD6B" w14:textId="77777777" w:rsidR="002440A0" w:rsidRPr="00162994" w:rsidRDefault="002440A0" w:rsidP="00162994"/>
    <w:p w14:paraId="42C2C3D1" w14:textId="7D8F31F5" w:rsidR="00C328E9" w:rsidRPr="002E1980" w:rsidRDefault="00BA17A5" w:rsidP="00BA17A5">
      <w:pPr>
        <w:pStyle w:val="Heading1"/>
        <w:jc w:val="center"/>
        <w:rPr>
          <w:rFonts w:asciiTheme="majorHAnsi" w:hAnsiTheme="majorHAnsi"/>
          <w:sz w:val="56"/>
          <w:szCs w:val="56"/>
          <w:u w:val="single"/>
        </w:rPr>
      </w:pPr>
      <w:r>
        <w:rPr>
          <w:rFonts w:asciiTheme="majorHAnsi" w:hAnsiTheme="majorHAnsi"/>
          <w:sz w:val="56"/>
          <w:szCs w:val="56"/>
          <w:u w:val="single"/>
        </w:rPr>
        <w:lastRenderedPageBreak/>
        <w:t>AUTHORIZATION AND AUTHENTICATION</w:t>
      </w:r>
    </w:p>
    <w:p w14:paraId="44DF1233" w14:textId="77777777" w:rsidR="0002001C" w:rsidRPr="002E1980" w:rsidRDefault="0002001C" w:rsidP="008E0B99">
      <w:pPr>
        <w:pStyle w:val="Heading1"/>
        <w:rPr>
          <w:rFonts w:asciiTheme="majorHAnsi" w:hAnsiTheme="majorHAnsi"/>
          <w:sz w:val="36"/>
          <w:szCs w:val="36"/>
        </w:rPr>
      </w:pPr>
      <w:r w:rsidRPr="002E1980">
        <w:rPr>
          <w:rFonts w:asciiTheme="majorHAnsi" w:hAnsiTheme="majorHAnsi"/>
          <w:sz w:val="36"/>
          <w:szCs w:val="36"/>
        </w:rPr>
        <w:t>Objective:</w:t>
      </w:r>
    </w:p>
    <w:p w14:paraId="3CCA103C" w14:textId="7172AC26" w:rsidR="0002001C" w:rsidRDefault="0002001C" w:rsidP="00C328E9">
      <w:pPr>
        <w:rPr>
          <w:rFonts w:asciiTheme="majorHAnsi" w:eastAsia="Times New Roman" w:hAnsiTheme="majorHAnsi" w:cs="Times New Roman"/>
          <w:sz w:val="24"/>
          <w:szCs w:val="24"/>
        </w:rPr>
      </w:pPr>
      <w:r w:rsidRPr="002E1980">
        <w:rPr>
          <w:rFonts w:asciiTheme="majorHAnsi" w:eastAsia="Times New Roman" w:hAnsiTheme="majorHAnsi" w:cs="Times New Roman"/>
          <w:sz w:val="24"/>
          <w:szCs w:val="24"/>
        </w:rPr>
        <w:t xml:space="preserve">This lab is designed to understand and </w:t>
      </w:r>
      <w:r w:rsidR="00C53043">
        <w:rPr>
          <w:rFonts w:asciiTheme="majorHAnsi" w:eastAsia="Times New Roman" w:hAnsiTheme="majorHAnsi" w:cs="Times New Roman"/>
          <w:sz w:val="24"/>
          <w:szCs w:val="24"/>
        </w:rPr>
        <w:t>hands on</w:t>
      </w:r>
      <w:r w:rsidRPr="002E1980">
        <w:rPr>
          <w:rFonts w:asciiTheme="majorHAnsi" w:eastAsia="Times New Roman" w:hAnsiTheme="majorHAnsi" w:cs="Times New Roman"/>
          <w:sz w:val="24"/>
          <w:szCs w:val="24"/>
        </w:rPr>
        <w:t xml:space="preserve"> </w:t>
      </w:r>
      <w:r w:rsidR="00C53043" w:rsidRPr="002E1980">
        <w:rPr>
          <w:rFonts w:asciiTheme="majorHAnsi" w:eastAsia="Times New Roman" w:hAnsiTheme="majorHAnsi" w:cs="Times New Roman"/>
          <w:sz w:val="24"/>
          <w:szCs w:val="24"/>
        </w:rPr>
        <w:t>the</w:t>
      </w:r>
      <w:r w:rsidR="007B5106">
        <w:rPr>
          <w:rFonts w:asciiTheme="majorHAnsi" w:eastAsia="Times New Roman" w:hAnsiTheme="majorHAnsi" w:cs="Times New Roman"/>
          <w:sz w:val="24"/>
          <w:szCs w:val="24"/>
        </w:rPr>
        <w:t xml:space="preserve"> concept of Authentication and Authorization.</w:t>
      </w:r>
    </w:p>
    <w:p w14:paraId="6B9C48C7" w14:textId="20923A6C" w:rsidR="00DE1635" w:rsidRDefault="00DE1635" w:rsidP="00484006">
      <w:pPr>
        <w:rPr>
          <w:rFonts w:asciiTheme="majorHAnsi" w:eastAsia="Times New Roman" w:hAnsiTheme="majorHAnsi" w:cs="Times New Roman"/>
          <w:b/>
          <w:bCs/>
          <w:sz w:val="24"/>
          <w:szCs w:val="24"/>
        </w:rPr>
      </w:pPr>
      <w:r w:rsidRPr="002B2910">
        <w:rPr>
          <w:rFonts w:asciiTheme="majorHAnsi" w:eastAsia="Times New Roman" w:hAnsiTheme="majorHAnsi" w:cs="Times New Roman"/>
          <w:b/>
          <w:bCs/>
          <w:sz w:val="24"/>
          <w:szCs w:val="24"/>
        </w:rPr>
        <w:t>Lab Exercise:</w:t>
      </w:r>
    </w:p>
    <w:p w14:paraId="24D81814" w14:textId="4F2E2B09" w:rsidR="007B5106" w:rsidRDefault="007B5106" w:rsidP="00484006">
      <w:pPr>
        <w:rPr>
          <w:rFonts w:asciiTheme="majorHAnsi" w:eastAsia="Times New Roman" w:hAnsiTheme="majorHAnsi" w:cs="Times New Roman"/>
          <w:b/>
          <w:bCs/>
          <w:sz w:val="24"/>
          <w:szCs w:val="24"/>
        </w:rPr>
      </w:pPr>
      <w:r>
        <w:rPr>
          <w:rFonts w:asciiTheme="majorHAnsi" w:eastAsia="Times New Roman" w:hAnsiTheme="majorHAnsi" w:cs="Times New Roman"/>
          <w:b/>
          <w:bCs/>
          <w:sz w:val="24"/>
          <w:szCs w:val="24"/>
        </w:rPr>
        <w:t>The Html code for the following form is posted for your aid on Blackboard.</w:t>
      </w:r>
    </w:p>
    <w:p w14:paraId="277D39F1" w14:textId="77777777" w:rsidR="007B5106" w:rsidRPr="007B5106" w:rsidRDefault="007B5106" w:rsidP="007B5106">
      <w:pPr>
        <w:pStyle w:val="Heading2"/>
        <w:ind w:left="0"/>
        <w:jc w:val="left"/>
        <w:rPr>
          <w:i/>
          <w:u w:val="single"/>
        </w:rPr>
      </w:pPr>
      <w:r w:rsidRPr="007B5106">
        <w:rPr>
          <w:i/>
          <w:u w:val="single"/>
        </w:rPr>
        <w:t>Login Page to authorize user</w:t>
      </w:r>
    </w:p>
    <w:p w14:paraId="0A249910" w14:textId="77777777" w:rsidR="007B5106" w:rsidRDefault="007B5106" w:rsidP="007B5106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noProof/>
          <w:sz w:val="28"/>
          <w:szCs w:val="28"/>
        </w:rPr>
        <w:drawing>
          <wp:inline distT="0" distB="0" distL="0" distR="0" wp14:anchorId="1058E774" wp14:editId="3DB3F77A">
            <wp:extent cx="3486150" cy="1895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B0399" w14:textId="77777777" w:rsidR="007B5106" w:rsidRPr="007B5106" w:rsidRDefault="007B5106" w:rsidP="007B5106">
      <w:pPr>
        <w:pStyle w:val="Heading2"/>
        <w:ind w:left="0"/>
        <w:jc w:val="left"/>
        <w:rPr>
          <w:i/>
          <w:u w:val="single"/>
        </w:rPr>
      </w:pPr>
      <w:r w:rsidRPr="007B5106">
        <w:rPr>
          <w:i/>
          <w:u w:val="single"/>
        </w:rPr>
        <w:t>Registration Page to authenticate user</w:t>
      </w:r>
    </w:p>
    <w:p w14:paraId="2315E53E" w14:textId="77777777" w:rsidR="007B5106" w:rsidRDefault="007B5106" w:rsidP="007B5106">
      <w:pPr>
        <w:jc w:val="center"/>
        <w:rPr>
          <w:rFonts w:cstheme="minorHAnsi"/>
          <w:b/>
          <w:sz w:val="28"/>
          <w:szCs w:val="28"/>
        </w:rPr>
      </w:pPr>
      <w:r>
        <w:rPr>
          <w:rFonts w:cstheme="minorHAnsi"/>
          <w:b/>
          <w:noProof/>
          <w:sz w:val="28"/>
          <w:szCs w:val="28"/>
        </w:rPr>
        <w:drawing>
          <wp:inline distT="0" distB="0" distL="0" distR="0" wp14:anchorId="3C29CED9" wp14:editId="2AF13845">
            <wp:extent cx="3867150" cy="26384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E90EE" w14:textId="77777777" w:rsidR="007B5106" w:rsidRDefault="007B5106" w:rsidP="007B5106">
      <w:pPr>
        <w:rPr>
          <w:rFonts w:asciiTheme="majorHAnsi" w:eastAsia="Times New Roman" w:hAnsiTheme="majorHAnsi" w:cs="Times New Roman"/>
          <w:b/>
          <w:bCs/>
          <w:sz w:val="24"/>
          <w:szCs w:val="24"/>
        </w:rPr>
      </w:pPr>
    </w:p>
    <w:p w14:paraId="4212143B" w14:textId="46F1C7E6" w:rsidR="007B5106" w:rsidRPr="007B5106" w:rsidRDefault="007B5106" w:rsidP="007B5106">
      <w:pPr>
        <w:rPr>
          <w:rFonts w:asciiTheme="majorHAnsi" w:eastAsia="Times New Roman" w:hAnsiTheme="majorHAnsi" w:cs="Times New Roman"/>
          <w:b/>
          <w:bCs/>
          <w:sz w:val="24"/>
          <w:szCs w:val="24"/>
        </w:rPr>
      </w:pPr>
      <w:r w:rsidRPr="007B5106">
        <w:rPr>
          <w:rFonts w:asciiTheme="majorHAnsi" w:eastAsia="Times New Roman" w:hAnsiTheme="majorHAnsi" w:cs="Times New Roman"/>
          <w:b/>
          <w:bCs/>
          <w:sz w:val="24"/>
          <w:szCs w:val="24"/>
        </w:rPr>
        <w:t>Perform the following task.</w:t>
      </w:r>
    </w:p>
    <w:p w14:paraId="1A083B24" w14:textId="4A628EEE" w:rsidR="007B5106" w:rsidRPr="007B5106" w:rsidRDefault="007B5106" w:rsidP="007B5106">
      <w:pPr>
        <w:pStyle w:val="ListParagraph"/>
        <w:numPr>
          <w:ilvl w:val="0"/>
          <w:numId w:val="26"/>
        </w:numPr>
        <w:rPr>
          <w:rFonts w:asciiTheme="majorHAnsi" w:eastAsia="Times New Roman" w:hAnsiTheme="majorHAnsi" w:cs="Times New Roman"/>
          <w:b/>
          <w:bCs/>
          <w:sz w:val="24"/>
          <w:szCs w:val="24"/>
        </w:rPr>
      </w:pPr>
      <w:r w:rsidRPr="007B5106"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Create a table with the given structure in </w:t>
      </w:r>
      <w:proofErr w:type="spellStart"/>
      <w:r w:rsidRPr="007B5106">
        <w:rPr>
          <w:rFonts w:asciiTheme="majorHAnsi" w:eastAsia="Times New Roman" w:hAnsiTheme="majorHAnsi" w:cs="Times New Roman"/>
          <w:b/>
          <w:bCs/>
          <w:sz w:val="24"/>
          <w:szCs w:val="24"/>
        </w:rPr>
        <w:t>Php</w:t>
      </w:r>
      <w:proofErr w:type="spellEnd"/>
      <w:r w:rsidRPr="007B5106"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 My Admin.</w:t>
      </w:r>
    </w:p>
    <w:p w14:paraId="48D18FB9" w14:textId="77777777" w:rsidR="007B5106" w:rsidRDefault="007B5106" w:rsidP="007B5106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noProof/>
          <w:sz w:val="28"/>
          <w:szCs w:val="28"/>
        </w:rPr>
        <w:drawing>
          <wp:inline distT="0" distB="0" distL="0" distR="0" wp14:anchorId="030875F4" wp14:editId="5CD775A1">
            <wp:extent cx="5943600" cy="3035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3762A" w14:textId="478C8BAF" w:rsidR="007B5106" w:rsidRDefault="007B5106" w:rsidP="007B5106">
      <w:pPr>
        <w:pStyle w:val="ListParagraph"/>
        <w:numPr>
          <w:ilvl w:val="0"/>
          <w:numId w:val="26"/>
        </w:numPr>
        <w:rPr>
          <w:rFonts w:asciiTheme="majorHAnsi" w:eastAsia="Times New Roman" w:hAnsiTheme="majorHAnsi" w:cs="Times New Roman"/>
          <w:b/>
          <w:bCs/>
          <w:sz w:val="24"/>
          <w:szCs w:val="24"/>
        </w:rPr>
      </w:pPr>
      <w:r w:rsidRPr="007B5106">
        <w:rPr>
          <w:rFonts w:asciiTheme="majorHAnsi" w:eastAsia="Times New Roman" w:hAnsiTheme="majorHAnsi" w:cs="Times New Roman"/>
          <w:b/>
          <w:bCs/>
          <w:sz w:val="24"/>
          <w:szCs w:val="24"/>
        </w:rPr>
        <w:t>Reuse the previous connection class in order to create the connection.</w:t>
      </w:r>
    </w:p>
    <w:p w14:paraId="680BD02B" w14:textId="0522E361" w:rsidR="007B5106" w:rsidRDefault="007B5106" w:rsidP="007B5106">
      <w:pPr>
        <w:pStyle w:val="ListParagraph"/>
        <w:numPr>
          <w:ilvl w:val="0"/>
          <w:numId w:val="26"/>
        </w:numPr>
        <w:rPr>
          <w:rFonts w:asciiTheme="majorHAnsi" w:eastAsia="Times New Roman" w:hAnsiTheme="majorHAnsi" w:cs="Times New Roman"/>
          <w:b/>
          <w:bCs/>
          <w:sz w:val="24"/>
          <w:szCs w:val="24"/>
        </w:rPr>
      </w:pPr>
      <w:r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Create two function name </w:t>
      </w:r>
      <w:proofErr w:type="spellStart"/>
      <w:r>
        <w:rPr>
          <w:rFonts w:asciiTheme="majorHAnsi" w:eastAsia="Times New Roman" w:hAnsiTheme="majorHAnsi" w:cs="Times New Roman"/>
          <w:b/>
          <w:bCs/>
          <w:sz w:val="24"/>
          <w:szCs w:val="24"/>
        </w:rPr>
        <w:t>chk_login</w:t>
      </w:r>
      <w:proofErr w:type="spellEnd"/>
      <w:r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 and </w:t>
      </w:r>
      <w:proofErr w:type="spellStart"/>
      <w:r w:rsid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t>reg_user</w:t>
      </w:r>
      <w:proofErr w:type="spellEnd"/>
      <w:r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 on the basis of following </w:t>
      </w:r>
      <w:proofErr w:type="spellStart"/>
      <w:r>
        <w:rPr>
          <w:rFonts w:asciiTheme="majorHAnsi" w:eastAsia="Times New Roman" w:hAnsiTheme="majorHAnsi" w:cs="Times New Roman"/>
          <w:b/>
          <w:bCs/>
          <w:sz w:val="24"/>
          <w:szCs w:val="24"/>
        </w:rPr>
        <w:t>psuedocode</w:t>
      </w:r>
      <w:proofErr w:type="spellEnd"/>
      <w:r>
        <w:rPr>
          <w:rFonts w:asciiTheme="majorHAnsi" w:eastAsia="Times New Roman" w:hAnsiTheme="majorHAnsi" w:cs="Times New Roman"/>
          <w:b/>
          <w:bCs/>
          <w:sz w:val="24"/>
          <w:szCs w:val="24"/>
        </w:rPr>
        <w:t>.</w:t>
      </w:r>
    </w:p>
    <w:p w14:paraId="0652A1CE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/*** for registration process ***/</w:t>
      </w:r>
    </w:p>
    <w:p w14:paraId="2B161588" w14:textId="2E1FBB41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public function     </w:t>
      </w:r>
    </w:p>
    <w:p w14:paraId="0944D701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reg_user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($</w:t>
      </w:r>
      <w:proofErr w:type="spellStart"/>
      <w:proofErr w:type="gramStart"/>
      <w:r w:rsidRPr="00615C4B">
        <w:rPr>
          <w:rFonts w:ascii="Courier New" w:hAnsi="Courier New" w:cs="Courier New"/>
          <w:sz w:val="24"/>
          <w:szCs w:val="24"/>
        </w:rPr>
        <w:t>uid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,$</w:t>
      </w:r>
      <w:proofErr w:type="spellStart"/>
      <w:proofErr w:type="gramEnd"/>
      <w:r w:rsidRPr="00615C4B">
        <w:rPr>
          <w:rFonts w:ascii="Courier New" w:hAnsi="Courier New" w:cs="Courier New"/>
          <w:sz w:val="24"/>
          <w:szCs w:val="24"/>
        </w:rPr>
        <w:t>name,$username,$password,$email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){</w:t>
      </w:r>
    </w:p>
    <w:p w14:paraId="30F8F79D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720" w:hanging="720"/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sql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="SELECT * FROM users WHERE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name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='$username' </w:t>
      </w:r>
    </w:p>
    <w:p w14:paraId="5A4008FE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ind w:left="720" w:hanging="720"/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OR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email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='$email'";</w:t>
      </w:r>
    </w:p>
    <w:p w14:paraId="65A5D2A3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</w:t>
      </w:r>
    </w:p>
    <w:p w14:paraId="258E934E" w14:textId="16B16A7F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//checking if the username or email is available in conn</w:t>
      </w:r>
    </w:p>
    <w:p w14:paraId="69B5D3E0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 $check 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=  $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>this-&gt;conn-&gt;query(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sql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) ;</w:t>
      </w:r>
    </w:p>
    <w:p w14:paraId="7F8E2F95" w14:textId="435ACF61" w:rsid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 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count_row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 = $check-&gt;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num_rows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;</w:t>
      </w:r>
    </w:p>
    <w:p w14:paraId="0DD2878B" w14:textId="2B0915D8" w:rsid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</w:p>
    <w:p w14:paraId="1697CEAC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</w:p>
    <w:p w14:paraId="0CC466F6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//if the username is not in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db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 then insert to the table</w:t>
      </w:r>
    </w:p>
    <w:p w14:paraId="65AE9A58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if (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count_row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 == 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0){</w:t>
      </w:r>
      <w:proofErr w:type="gramEnd"/>
    </w:p>
    <w:p w14:paraId="76641DE6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$sql1="INSERT INTO users    </w:t>
      </w:r>
    </w:p>
    <w:p w14:paraId="79DBEB06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(</w:t>
      </w:r>
      <w:proofErr w:type="spellStart"/>
      <w:proofErr w:type="gramStart"/>
      <w:r w:rsidRPr="00615C4B">
        <w:rPr>
          <w:rFonts w:ascii="Courier New" w:hAnsi="Courier New" w:cs="Courier New"/>
          <w:sz w:val="24"/>
          <w:szCs w:val="24"/>
        </w:rPr>
        <w:t>uid,uname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>,upass,fullname,uemail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)VALUES </w:t>
      </w:r>
    </w:p>
    <w:p w14:paraId="04D449BB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('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id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','$username', '$password', '$name',  </w:t>
      </w:r>
    </w:p>
    <w:p w14:paraId="5F1D4AD9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'$email')";</w:t>
      </w:r>
    </w:p>
    <w:p w14:paraId="01CD3E5A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$result =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mysqli_query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($this-&gt;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conn,$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 xml:space="preserve">sql1) or </w:t>
      </w:r>
    </w:p>
    <w:p w14:paraId="39DDBC2B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die(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mysqli_connect_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errno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(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>)."Data cannot inserted");</w:t>
      </w:r>
    </w:p>
    <w:p w14:paraId="0A887D51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return $result;</w:t>
      </w:r>
    </w:p>
    <w:p w14:paraId="313C3FAE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}</w:t>
      </w:r>
    </w:p>
    <w:p w14:paraId="6F63B2FA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else 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{ return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 xml:space="preserve"> false;}</w:t>
      </w:r>
    </w:p>
    <w:p w14:paraId="5ED60692" w14:textId="139202E2" w:rsid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}</w:t>
      </w:r>
    </w:p>
    <w:p w14:paraId="63855F82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</w:p>
    <w:p w14:paraId="53C702A7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/*** for login process ***/</w:t>
      </w:r>
    </w:p>
    <w:p w14:paraId="14BDA4ED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public function   </w:t>
      </w:r>
    </w:p>
    <w:p w14:paraId="4A6CCCEC" w14:textId="569A432E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</w:t>
      </w:r>
      <w:proofErr w:type="spellStart"/>
      <w:r>
        <w:rPr>
          <w:rFonts w:ascii="Courier New" w:hAnsi="Courier New" w:cs="Courier New"/>
          <w:sz w:val="24"/>
          <w:szCs w:val="24"/>
        </w:rPr>
        <w:t>ch</w:t>
      </w:r>
      <w:r w:rsidRPr="00615C4B">
        <w:rPr>
          <w:rFonts w:ascii="Courier New" w:hAnsi="Courier New" w:cs="Courier New"/>
          <w:sz w:val="24"/>
          <w:szCs w:val="24"/>
        </w:rPr>
        <w:t>k_login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($</w:t>
      </w:r>
      <w:proofErr w:type="spellStart"/>
      <w:proofErr w:type="gramStart"/>
      <w:r w:rsidRPr="00615C4B">
        <w:rPr>
          <w:rFonts w:ascii="Courier New" w:hAnsi="Courier New" w:cs="Courier New"/>
          <w:sz w:val="24"/>
          <w:szCs w:val="24"/>
        </w:rPr>
        <w:t>emailusername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,$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>password){</w:t>
      </w:r>
    </w:p>
    <w:p w14:paraId="4AFE55BF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//$password = md5($password);</w:t>
      </w:r>
    </w:p>
    <w:p w14:paraId="1A2C5C54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$sql2="SELECT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id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 from users WHERE </w:t>
      </w:r>
    </w:p>
    <w:p w14:paraId="32DEB11F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email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='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emailusername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' or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name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='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emailusername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'  </w:t>
      </w:r>
    </w:p>
    <w:p w14:paraId="243DCB5A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and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pass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='$password'";</w:t>
      </w:r>
    </w:p>
    <w:p w14:paraId="71AF1468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</w:t>
      </w:r>
    </w:p>
    <w:p w14:paraId="64AEDC61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//checking if the username is available in the table</w:t>
      </w:r>
    </w:p>
    <w:p w14:paraId="23496628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$result =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mysqli_query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($this-&gt;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conn,$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>sql2);</w:t>
      </w:r>
    </w:p>
    <w:p w14:paraId="51E0DC1B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ser_data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 =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mysqli_fetch_array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($result);</w:t>
      </w:r>
    </w:p>
    <w:p w14:paraId="3A68CDE7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lastRenderedPageBreak/>
        <w:t xml:space="preserve">   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count_row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 = $result-&gt;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num_rows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;</w:t>
      </w:r>
    </w:p>
    <w:p w14:paraId="61AFE571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if (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count_row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 == 1) {</w:t>
      </w:r>
    </w:p>
    <w:p w14:paraId="340207AD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return true;</w:t>
      </w:r>
    </w:p>
    <w:p w14:paraId="4CED59B4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 }</w:t>
      </w:r>
    </w:p>
    <w:p w14:paraId="489730C5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 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else{ return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 xml:space="preserve"> false;}</w:t>
      </w:r>
    </w:p>
    <w:p w14:paraId="6B36E25C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      }   </w:t>
      </w:r>
    </w:p>
    <w:p w14:paraId="3396D9BC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ab/>
        <w:t xml:space="preserve">} </w:t>
      </w:r>
    </w:p>
    <w:p w14:paraId="3D2BD3F1" w14:textId="77777777" w:rsidR="00615C4B" w:rsidRPr="00615C4B" w:rsidRDefault="00615C4B" w:rsidP="00615C4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?&gt;</w:t>
      </w:r>
    </w:p>
    <w:p w14:paraId="5CBB4C20" w14:textId="77777777" w:rsidR="00615C4B" w:rsidRPr="00615C4B" w:rsidRDefault="00615C4B" w:rsidP="00615C4B">
      <w:pPr>
        <w:pStyle w:val="ListParagraph"/>
        <w:numPr>
          <w:ilvl w:val="0"/>
          <w:numId w:val="26"/>
        </w:numPr>
        <w:rPr>
          <w:rFonts w:asciiTheme="majorHAnsi" w:eastAsia="Times New Roman" w:hAnsiTheme="majorHAnsi" w:cs="Times New Roman"/>
          <w:b/>
          <w:bCs/>
          <w:sz w:val="24"/>
          <w:szCs w:val="24"/>
        </w:rPr>
      </w:pPr>
      <w:r w:rsidRP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Create the </w:t>
      </w:r>
      <w:proofErr w:type="spellStart"/>
      <w:r w:rsidRP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t>php</w:t>
      </w:r>
      <w:proofErr w:type="spellEnd"/>
      <w:r w:rsidRP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 file named </w:t>
      </w:r>
      <w:proofErr w:type="spellStart"/>
      <w:r w:rsidRP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t>registration.php</w:t>
      </w:r>
      <w:proofErr w:type="spellEnd"/>
      <w:r w:rsidRP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 in order to process the registration form.</w:t>
      </w:r>
    </w:p>
    <w:p w14:paraId="18644284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proofErr w:type="gramStart"/>
      <w:r w:rsidRPr="00615C4B">
        <w:rPr>
          <w:rFonts w:ascii="Courier New" w:hAnsi="Courier New" w:cs="Courier New"/>
          <w:sz w:val="24"/>
          <w:szCs w:val="24"/>
        </w:rPr>
        <w:t>&lt;?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php</w:t>
      </w:r>
      <w:proofErr w:type="spellEnd"/>
      <w:proofErr w:type="gramEnd"/>
    </w:p>
    <w:p w14:paraId="59588217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include '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ser.php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 xml:space="preserve">';  </w:t>
      </w:r>
    </w:p>
    <w:p w14:paraId="338398C7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$user = new 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User(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>); // Checking for user logged in or not</w:t>
      </w:r>
    </w:p>
    <w:p w14:paraId="5A88DDC3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if (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isset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($_REQUEST['submit']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)){</w:t>
      </w:r>
      <w:proofErr w:type="gramEnd"/>
    </w:p>
    <w:p w14:paraId="4FB06904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extract($_REQUEST);</w:t>
      </w:r>
    </w:p>
    <w:p w14:paraId="3DB99CDD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$register = $user-&gt;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reg_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user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(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>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id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,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fullname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, 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name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,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pass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, $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email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);</w:t>
      </w:r>
    </w:p>
    <w:p w14:paraId="14C39F08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if ($register) {</w:t>
      </w:r>
    </w:p>
    <w:p w14:paraId="2FB8BA18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// Registration Success</w:t>
      </w:r>
    </w:p>
    <w:p w14:paraId="5CC7E96F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echo 'Registration successful </w:t>
      </w:r>
    </w:p>
    <w:p w14:paraId="1C5CF7BC" w14:textId="4633B26F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&lt;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 xml:space="preserve">a  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href</w:t>
      </w:r>
      <w:proofErr w:type="spellEnd"/>
      <w:proofErr w:type="gramEnd"/>
      <w:r w:rsidRPr="00615C4B">
        <w:rPr>
          <w:rFonts w:ascii="Courier New" w:hAnsi="Courier New" w:cs="Courier New"/>
          <w:sz w:val="24"/>
          <w:szCs w:val="24"/>
        </w:rPr>
        <w:t>="login.html"&gt;Click here&lt;/a&gt; to login';</w:t>
      </w:r>
    </w:p>
    <w:p w14:paraId="3598A111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} else {</w:t>
      </w:r>
    </w:p>
    <w:p w14:paraId="3B67E4BD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// Registration Failed</w:t>
      </w:r>
    </w:p>
    <w:p w14:paraId="1BBEFF27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echo 'Registration failed. Email or Username already exists please try again';</w:t>
      </w:r>
    </w:p>
    <w:p w14:paraId="476E9A73" w14:textId="1172DBCB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}} ?&gt;</w:t>
      </w:r>
    </w:p>
    <w:p w14:paraId="127B13BF" w14:textId="77777777" w:rsidR="00615C4B" w:rsidRPr="00615C4B" w:rsidRDefault="00615C4B" w:rsidP="00615C4B">
      <w:pPr>
        <w:pStyle w:val="ListParagraph"/>
        <w:numPr>
          <w:ilvl w:val="0"/>
          <w:numId w:val="26"/>
        </w:numPr>
        <w:rPr>
          <w:rFonts w:asciiTheme="majorHAnsi" w:eastAsia="Times New Roman" w:hAnsiTheme="majorHAnsi" w:cs="Times New Roman"/>
          <w:b/>
          <w:bCs/>
          <w:sz w:val="24"/>
          <w:szCs w:val="24"/>
        </w:rPr>
      </w:pPr>
      <w:r w:rsidRP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lastRenderedPageBreak/>
        <w:t xml:space="preserve">Create the </w:t>
      </w:r>
      <w:proofErr w:type="spellStart"/>
      <w:r w:rsidRP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t>php</w:t>
      </w:r>
      <w:proofErr w:type="spellEnd"/>
      <w:r w:rsidRP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 file named </w:t>
      </w:r>
      <w:proofErr w:type="spellStart"/>
      <w:r w:rsidRP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t>login.php</w:t>
      </w:r>
      <w:proofErr w:type="spellEnd"/>
      <w:r w:rsidRPr="00615C4B">
        <w:rPr>
          <w:rFonts w:asciiTheme="majorHAnsi" w:eastAsia="Times New Roman" w:hAnsiTheme="majorHAnsi" w:cs="Times New Roman"/>
          <w:b/>
          <w:bCs/>
          <w:sz w:val="24"/>
          <w:szCs w:val="24"/>
        </w:rPr>
        <w:t xml:space="preserve"> in order to process the login form.</w:t>
      </w:r>
    </w:p>
    <w:p w14:paraId="16B1372B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proofErr w:type="gramStart"/>
      <w:r w:rsidRPr="00615C4B">
        <w:rPr>
          <w:rFonts w:ascii="Courier New" w:hAnsi="Courier New" w:cs="Courier New"/>
          <w:sz w:val="24"/>
          <w:szCs w:val="24"/>
        </w:rPr>
        <w:t>&lt;?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php</w:t>
      </w:r>
      <w:proofErr w:type="spellEnd"/>
      <w:proofErr w:type="gramEnd"/>
    </w:p>
    <w:p w14:paraId="279E299D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include '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user.php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';</w:t>
      </w:r>
    </w:p>
    <w:p w14:paraId="79AF4054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$user = new 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User(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>);</w:t>
      </w:r>
    </w:p>
    <w:p w14:paraId="5343BD9E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if (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isset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($_REQUEST['submit'])) {</w:t>
      </w:r>
    </w:p>
    <w:p w14:paraId="68CE2DD6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extract($_REQUEST);</w:t>
      </w:r>
    </w:p>
    <w:p w14:paraId="48C169F8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$login = $user-&gt;</w:t>
      </w:r>
      <w:proofErr w:type="spellStart"/>
      <w:r w:rsidRPr="00615C4B">
        <w:rPr>
          <w:rFonts w:ascii="Courier New" w:hAnsi="Courier New" w:cs="Courier New"/>
          <w:sz w:val="24"/>
          <w:szCs w:val="24"/>
        </w:rPr>
        <w:t>check_login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($</w:t>
      </w:r>
      <w:proofErr w:type="spellStart"/>
      <w:proofErr w:type="gramStart"/>
      <w:r w:rsidRPr="00615C4B">
        <w:rPr>
          <w:rFonts w:ascii="Courier New" w:hAnsi="Courier New" w:cs="Courier New"/>
          <w:sz w:val="24"/>
          <w:szCs w:val="24"/>
        </w:rPr>
        <w:t>emailusername</w:t>
      </w:r>
      <w:proofErr w:type="spellEnd"/>
      <w:r w:rsidRPr="00615C4B">
        <w:rPr>
          <w:rFonts w:ascii="Courier New" w:hAnsi="Courier New" w:cs="Courier New"/>
          <w:sz w:val="24"/>
          <w:szCs w:val="24"/>
        </w:rPr>
        <w:t>,$</w:t>
      </w:r>
      <w:proofErr w:type="gramEnd"/>
      <w:r w:rsidRPr="00615C4B">
        <w:rPr>
          <w:rFonts w:ascii="Courier New" w:hAnsi="Courier New" w:cs="Courier New"/>
          <w:sz w:val="24"/>
          <w:szCs w:val="24"/>
        </w:rPr>
        <w:t>password);</w:t>
      </w:r>
    </w:p>
    <w:p w14:paraId="3F0B3944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if ($login) {</w:t>
      </w:r>
    </w:p>
    <w:p w14:paraId="2CA0CE4E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// Registration Success</w:t>
      </w:r>
    </w:p>
    <w:p w14:paraId="30174FB1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header("</w:t>
      </w:r>
      <w:proofErr w:type="spellStart"/>
      <w:proofErr w:type="gramStart"/>
      <w:r w:rsidRPr="00615C4B">
        <w:rPr>
          <w:rFonts w:ascii="Courier New" w:hAnsi="Courier New" w:cs="Courier New"/>
          <w:sz w:val="24"/>
          <w:szCs w:val="24"/>
        </w:rPr>
        <w:t>location:home.php</w:t>
      </w:r>
      <w:proofErr w:type="spellEnd"/>
      <w:proofErr w:type="gramEnd"/>
      <w:r w:rsidRPr="00615C4B">
        <w:rPr>
          <w:rFonts w:ascii="Courier New" w:hAnsi="Courier New" w:cs="Courier New"/>
          <w:sz w:val="24"/>
          <w:szCs w:val="24"/>
        </w:rPr>
        <w:t>");</w:t>
      </w:r>
    </w:p>
    <w:p w14:paraId="09590C7A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 xml:space="preserve"> } else {</w:t>
      </w:r>
    </w:p>
    <w:p w14:paraId="38404943" w14:textId="77777777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4"/>
          <w:szCs w:val="24"/>
        </w:rPr>
      </w:pPr>
      <w:r w:rsidRPr="00615C4B">
        <w:rPr>
          <w:rFonts w:ascii="Courier New" w:hAnsi="Courier New" w:cs="Courier New"/>
          <w:sz w:val="24"/>
          <w:szCs w:val="24"/>
        </w:rPr>
        <w:t>// Registration Failed</w:t>
      </w:r>
    </w:p>
    <w:p w14:paraId="69CBDACF" w14:textId="6296EC89" w:rsidR="00615C4B" w:rsidRPr="00615C4B" w:rsidRDefault="00615C4B" w:rsidP="0061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8"/>
          <w:szCs w:val="28"/>
        </w:rPr>
      </w:pPr>
      <w:r w:rsidRPr="00615C4B">
        <w:rPr>
          <w:rFonts w:ascii="Courier New" w:hAnsi="Courier New" w:cs="Courier New"/>
          <w:sz w:val="24"/>
          <w:szCs w:val="24"/>
        </w:rPr>
        <w:t>echo 'Wrong username or password'</w:t>
      </w:r>
      <w:proofErr w:type="gramStart"/>
      <w:r w:rsidRPr="00615C4B">
        <w:rPr>
          <w:rFonts w:ascii="Courier New" w:hAnsi="Courier New" w:cs="Courier New"/>
          <w:sz w:val="24"/>
          <w:szCs w:val="24"/>
        </w:rPr>
        <w:t>; }</w:t>
      </w:r>
      <w:proofErr w:type="gramEnd"/>
      <w:r w:rsidR="00D07624">
        <w:rPr>
          <w:rFonts w:ascii="Courier New" w:hAnsi="Courier New" w:cs="Courier New"/>
          <w:sz w:val="24"/>
          <w:szCs w:val="24"/>
        </w:rPr>
        <w:t xml:space="preserve"> </w:t>
      </w:r>
      <w:r w:rsidRPr="00615C4B">
        <w:rPr>
          <w:rFonts w:ascii="Courier New" w:hAnsi="Courier New" w:cs="Courier New"/>
          <w:sz w:val="24"/>
          <w:szCs w:val="24"/>
        </w:rPr>
        <w:t xml:space="preserve">   }</w:t>
      </w:r>
      <w:r w:rsidR="00D07624">
        <w:rPr>
          <w:rFonts w:ascii="Courier New" w:hAnsi="Courier New" w:cs="Courier New"/>
          <w:sz w:val="24"/>
          <w:szCs w:val="24"/>
        </w:rPr>
        <w:t xml:space="preserve">  </w:t>
      </w:r>
      <w:r w:rsidRPr="00615C4B">
        <w:rPr>
          <w:rFonts w:ascii="Courier New" w:hAnsi="Courier New" w:cs="Courier New"/>
          <w:sz w:val="24"/>
          <w:szCs w:val="24"/>
        </w:rPr>
        <w:t>?&gt;</w:t>
      </w:r>
    </w:p>
    <w:p w14:paraId="225129BD" w14:textId="77777777" w:rsidR="00615C4B" w:rsidRDefault="00615C4B" w:rsidP="00615C4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bCs/>
          <w:sz w:val="24"/>
          <w:szCs w:val="24"/>
        </w:rPr>
      </w:pPr>
      <w:r w:rsidRPr="00615C4B">
        <w:rPr>
          <w:rFonts w:asciiTheme="majorHAnsi" w:eastAsia="Times New Roman" w:hAnsiTheme="majorHAnsi" w:cs="Times New Roman"/>
          <w:bCs/>
          <w:sz w:val="24"/>
          <w:szCs w:val="24"/>
        </w:rPr>
        <w:t xml:space="preserve">Here the $_REQUEST is an associative array that by default contains the contents of $_GET, $_POST and $_COOKIE. </w:t>
      </w:r>
    </w:p>
    <w:p w14:paraId="4C9618C1" w14:textId="51CF8C96" w:rsidR="00615C4B" w:rsidRPr="00615C4B" w:rsidRDefault="00615C4B" w:rsidP="00615C4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bCs/>
          <w:sz w:val="24"/>
          <w:szCs w:val="24"/>
        </w:rPr>
      </w:pPr>
      <w:r w:rsidRPr="00615C4B">
        <w:rPr>
          <w:rFonts w:asciiTheme="majorHAnsi" w:eastAsia="Times New Roman" w:hAnsiTheme="majorHAnsi" w:cs="Times New Roman"/>
          <w:bCs/>
          <w:sz w:val="24"/>
          <w:szCs w:val="24"/>
        </w:rPr>
        <w:t>This function uses array keys as variable names and values as variable values. For each element it will create a variable in the current symbol table.</w:t>
      </w:r>
    </w:p>
    <w:p w14:paraId="34F82E73" w14:textId="77777777" w:rsidR="00615C4B" w:rsidRDefault="00615C4B" w:rsidP="00615C4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bCs/>
          <w:sz w:val="24"/>
          <w:szCs w:val="24"/>
        </w:rPr>
      </w:pPr>
      <w:r w:rsidRPr="00615C4B">
        <w:rPr>
          <w:rFonts w:asciiTheme="majorHAnsi" w:eastAsia="Times New Roman" w:hAnsiTheme="majorHAnsi" w:cs="Times New Roman"/>
          <w:bCs/>
          <w:sz w:val="24"/>
          <w:szCs w:val="24"/>
        </w:rPr>
        <w:t xml:space="preserve">The extract($_REQUEST) function imports variables into the local symbol table from $_REQUEST. </w:t>
      </w:r>
    </w:p>
    <w:p w14:paraId="354090FC" w14:textId="7C571CC8" w:rsidR="00615C4B" w:rsidRPr="00615C4B" w:rsidRDefault="00615C4B" w:rsidP="00615C4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bCs/>
          <w:sz w:val="24"/>
          <w:szCs w:val="24"/>
        </w:rPr>
      </w:pPr>
      <w:r w:rsidRPr="00615C4B">
        <w:rPr>
          <w:rFonts w:asciiTheme="majorHAnsi" w:eastAsia="Times New Roman" w:hAnsiTheme="majorHAnsi" w:cs="Times New Roman"/>
          <w:bCs/>
          <w:sz w:val="24"/>
          <w:szCs w:val="24"/>
        </w:rPr>
        <w:t>In the case of this code it will retrieve the status of submit button. This function returns the number of variables extracted on success.</w:t>
      </w:r>
    </w:p>
    <w:p w14:paraId="4DBEA578" w14:textId="77777777" w:rsidR="00D07624" w:rsidRDefault="00615C4B" w:rsidP="00615C4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bCs/>
          <w:sz w:val="24"/>
          <w:szCs w:val="24"/>
        </w:rPr>
      </w:pPr>
      <w:r w:rsidRPr="00615C4B">
        <w:rPr>
          <w:rFonts w:asciiTheme="majorHAnsi" w:eastAsia="Times New Roman" w:hAnsiTheme="majorHAnsi" w:cs="Times New Roman"/>
          <w:bCs/>
          <w:sz w:val="24"/>
          <w:szCs w:val="24"/>
        </w:rPr>
        <w:t xml:space="preserve">Redirection from one page to another in PHP is commonly achieved using the following two ways: </w:t>
      </w:r>
    </w:p>
    <w:p w14:paraId="781654CF" w14:textId="77777777" w:rsidR="00D07624" w:rsidRDefault="00615C4B" w:rsidP="00615C4B">
      <w:p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bCs/>
          <w:sz w:val="24"/>
          <w:szCs w:val="24"/>
        </w:rPr>
      </w:pPr>
      <w:r w:rsidRPr="00615C4B">
        <w:rPr>
          <w:rFonts w:asciiTheme="majorHAnsi" w:eastAsia="Times New Roman" w:hAnsiTheme="majorHAnsi" w:cs="Times New Roman"/>
          <w:bCs/>
          <w:sz w:val="24"/>
          <w:szCs w:val="24"/>
        </w:rPr>
        <w:t xml:space="preserve">Using Header Function in PHP: </w:t>
      </w:r>
    </w:p>
    <w:p w14:paraId="15439A24" w14:textId="7FB3BA1C" w:rsidR="007B5106" w:rsidRPr="00615C4B" w:rsidRDefault="00615C4B" w:rsidP="00772BA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Theme="majorHAnsi" w:eastAsia="Times New Roman" w:hAnsiTheme="majorHAnsi" w:cs="Times New Roman"/>
          <w:b/>
          <w:bCs/>
          <w:sz w:val="24"/>
          <w:szCs w:val="24"/>
        </w:rPr>
      </w:pPr>
      <w:r w:rsidRPr="00615C4B">
        <w:rPr>
          <w:rFonts w:asciiTheme="majorHAnsi" w:eastAsia="Times New Roman" w:hAnsiTheme="majorHAnsi" w:cs="Times New Roman"/>
          <w:bCs/>
          <w:sz w:val="24"/>
          <w:szCs w:val="24"/>
        </w:rPr>
        <w:t xml:space="preserve">The </w:t>
      </w:r>
      <w:proofErr w:type="gramStart"/>
      <w:r w:rsidRPr="00615C4B">
        <w:rPr>
          <w:rFonts w:asciiTheme="majorHAnsi" w:eastAsia="Times New Roman" w:hAnsiTheme="majorHAnsi" w:cs="Times New Roman"/>
          <w:bCs/>
          <w:sz w:val="24"/>
          <w:szCs w:val="24"/>
        </w:rPr>
        <w:t>header(</w:t>
      </w:r>
      <w:proofErr w:type="gramEnd"/>
      <w:r w:rsidRPr="00615C4B">
        <w:rPr>
          <w:rFonts w:asciiTheme="majorHAnsi" w:eastAsia="Times New Roman" w:hAnsiTheme="majorHAnsi" w:cs="Times New Roman"/>
          <w:bCs/>
          <w:sz w:val="24"/>
          <w:szCs w:val="24"/>
        </w:rPr>
        <w:t>) function is an inbuilt function in PHP which is used to send the raw HTTP (Hyper Text Transfer Protocol) header to the client.</w:t>
      </w:r>
    </w:p>
    <w:sectPr w:rsidR="007B5106" w:rsidRPr="00615C4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76B958" w14:textId="77777777" w:rsidR="00DA3328" w:rsidRDefault="00DA3328" w:rsidP="008A32E3">
      <w:pPr>
        <w:spacing w:after="0" w:line="240" w:lineRule="auto"/>
      </w:pPr>
      <w:r>
        <w:separator/>
      </w:r>
    </w:p>
  </w:endnote>
  <w:endnote w:type="continuationSeparator" w:id="0">
    <w:p w14:paraId="30EEFD76" w14:textId="77777777" w:rsidR="00DA3328" w:rsidRDefault="00DA3328" w:rsidP="008A3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Fanan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60439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46B2B" w14:textId="755FCD52" w:rsidR="00F169D8" w:rsidRDefault="00F169D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61E1F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9332495" w14:textId="77777777" w:rsidR="003122DC" w:rsidRDefault="003122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3E21FF" w14:textId="77777777" w:rsidR="00DA3328" w:rsidRDefault="00DA3328" w:rsidP="008A32E3">
      <w:pPr>
        <w:spacing w:after="0" w:line="240" w:lineRule="auto"/>
      </w:pPr>
      <w:r>
        <w:separator/>
      </w:r>
    </w:p>
  </w:footnote>
  <w:footnote w:type="continuationSeparator" w:id="0">
    <w:p w14:paraId="0E1D0AEC" w14:textId="77777777" w:rsidR="00DA3328" w:rsidRDefault="00DA3328" w:rsidP="008A32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50F50"/>
    <w:multiLevelType w:val="multilevel"/>
    <w:tmpl w:val="2ACC3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14001"/>
    <w:multiLevelType w:val="hybridMultilevel"/>
    <w:tmpl w:val="BF942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D7684C"/>
    <w:multiLevelType w:val="multilevel"/>
    <w:tmpl w:val="0CA8D4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D72C97"/>
    <w:multiLevelType w:val="hybridMultilevel"/>
    <w:tmpl w:val="BD26FF7E"/>
    <w:lvl w:ilvl="0" w:tplc="242AD13C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FA06510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E00DA50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3BE0384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FF4CB4A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2442CBC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69417C0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E9EEED0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698C730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09D907BE"/>
    <w:multiLevelType w:val="hybridMultilevel"/>
    <w:tmpl w:val="7398FE1C"/>
    <w:lvl w:ilvl="0" w:tplc="FD321242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EFE3ACC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640C096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33E81B2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E72843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154B78C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844CEAC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A5C04A4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AC25708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0A1B5F9F"/>
    <w:multiLevelType w:val="hybridMultilevel"/>
    <w:tmpl w:val="64546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F02E09"/>
    <w:multiLevelType w:val="hybridMultilevel"/>
    <w:tmpl w:val="A7FE3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690075"/>
    <w:multiLevelType w:val="hybridMultilevel"/>
    <w:tmpl w:val="927C4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63FCC"/>
    <w:multiLevelType w:val="multilevel"/>
    <w:tmpl w:val="4EE89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415D8B"/>
    <w:multiLevelType w:val="multilevel"/>
    <w:tmpl w:val="ADFE7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1950C88"/>
    <w:multiLevelType w:val="hybridMultilevel"/>
    <w:tmpl w:val="DFB24510"/>
    <w:lvl w:ilvl="0" w:tplc="E34EE95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B898A4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30C5A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CA3FB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D2E39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0213A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A8040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E4C1B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60CAF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9D17B3"/>
    <w:multiLevelType w:val="hybridMultilevel"/>
    <w:tmpl w:val="C3B47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12D4E5B"/>
    <w:multiLevelType w:val="hybridMultilevel"/>
    <w:tmpl w:val="614403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ED1ABA"/>
    <w:multiLevelType w:val="hybridMultilevel"/>
    <w:tmpl w:val="173CBD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C079AF"/>
    <w:multiLevelType w:val="hybridMultilevel"/>
    <w:tmpl w:val="05840B82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5" w15:restartNumberingAfterBreak="0">
    <w:nsid w:val="40454B00"/>
    <w:multiLevelType w:val="hybridMultilevel"/>
    <w:tmpl w:val="27AC4806"/>
    <w:lvl w:ilvl="0" w:tplc="863625B2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0141B4E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D20CD02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EF66F22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15869EA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EEAB0CC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ECE0DA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C426566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018882A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408A281B"/>
    <w:multiLevelType w:val="hybridMultilevel"/>
    <w:tmpl w:val="91B44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833C17"/>
    <w:multiLevelType w:val="multilevel"/>
    <w:tmpl w:val="ECB8F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3D453AA"/>
    <w:multiLevelType w:val="hybridMultilevel"/>
    <w:tmpl w:val="AF18C81E"/>
    <w:lvl w:ilvl="0" w:tplc="AA9E09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517D62"/>
    <w:multiLevelType w:val="hybridMultilevel"/>
    <w:tmpl w:val="EEEC6336"/>
    <w:lvl w:ilvl="0" w:tplc="9ED2839C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72EA7AE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328EB20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190E97C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4882DBC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298E334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EA4A2D4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A52254E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1945770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0" w15:restartNumberingAfterBreak="0">
    <w:nsid w:val="4BCF7D73"/>
    <w:multiLevelType w:val="hybridMultilevel"/>
    <w:tmpl w:val="0C1CD06E"/>
    <w:lvl w:ilvl="0" w:tplc="86C8498E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A76F032">
      <w:start w:val="107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2C445E">
      <w:start w:val="1076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B8D656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F4A2E74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030C3AE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06CF9DC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290AA44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73E8FE0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1" w15:restartNumberingAfterBreak="0">
    <w:nsid w:val="4F291E51"/>
    <w:multiLevelType w:val="multilevel"/>
    <w:tmpl w:val="6EC4BE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F7E4D9F"/>
    <w:multiLevelType w:val="multilevel"/>
    <w:tmpl w:val="30582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0FA7BED"/>
    <w:multiLevelType w:val="hybridMultilevel"/>
    <w:tmpl w:val="1724119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75D53D4D"/>
    <w:multiLevelType w:val="hybridMultilevel"/>
    <w:tmpl w:val="C92E9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D468F0"/>
    <w:multiLevelType w:val="multilevel"/>
    <w:tmpl w:val="34F28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9C1583"/>
    <w:multiLevelType w:val="hybridMultilevel"/>
    <w:tmpl w:val="DE4A5452"/>
    <w:lvl w:ilvl="0" w:tplc="29586F18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BC0DDD8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65217AE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328EDF2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66E95CE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E406048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BF298E8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2A09520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8481C14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7" w15:restartNumberingAfterBreak="0">
    <w:nsid w:val="7EED0FE0"/>
    <w:multiLevelType w:val="multilevel"/>
    <w:tmpl w:val="7E0C1E56"/>
    <w:lvl w:ilvl="0">
      <w:start w:val="1"/>
      <w:numFmt w:val="decimal"/>
      <w:suff w:val="nothing"/>
      <w:lvlText w:val="%1"/>
      <w:lvlJc w:val="center"/>
      <w:pPr>
        <w:ind w:left="0" w:firstLine="0"/>
      </w:pPr>
      <w:rPr>
        <w:rFonts w:ascii="Times New Roman" w:hAnsi="Times New Roman" w:hint="default"/>
        <w:b/>
        <w:bCs w:val="0"/>
        <w:i w:val="0"/>
        <w:iCs w:val="0"/>
        <w:caps w:val="0"/>
        <w:strike w:val="0"/>
        <w:dstrike w:val="0"/>
        <w:vanish/>
        <w:color w:val="auto"/>
        <w:spacing w:val="0"/>
        <w:kern w:val="0"/>
        <w:position w:val="0"/>
        <w:sz w:val="28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left="2340" w:firstLine="0"/>
      </w:pPr>
      <w:rPr>
        <w:rFonts w:ascii="Times New Roman" w:hAnsi="Times New Roman" w:hint="default"/>
        <w:b/>
        <w:color w:val="auto"/>
        <w:sz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568" w:firstLine="0"/>
      </w:pPr>
      <w:rPr>
        <w:rFonts w:hint="default"/>
        <w:b/>
        <w:i w:val="0"/>
        <w:color w:val="auto"/>
        <w:sz w:val="24"/>
        <w:u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ascii="Times New Roman" w:hAnsi="Times New Roman" w:hint="default"/>
        <w:b/>
        <w:i w:val="0"/>
        <w:color w:val="auto"/>
        <w:sz w:val="24"/>
        <w:u w:val="none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ascii="Times New Roman" w:hAnsi="Times New Roman" w:hint="default"/>
        <w:i/>
        <w:color w:val="auto"/>
        <w:sz w:val="24"/>
        <w:u w:val="single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num w:numId="1">
    <w:abstractNumId w:val="27"/>
  </w:num>
  <w:num w:numId="2">
    <w:abstractNumId w:val="5"/>
  </w:num>
  <w:num w:numId="3">
    <w:abstractNumId w:val="0"/>
  </w:num>
  <w:num w:numId="4">
    <w:abstractNumId w:val="21"/>
  </w:num>
  <w:num w:numId="5">
    <w:abstractNumId w:val="25"/>
  </w:num>
  <w:num w:numId="6">
    <w:abstractNumId w:val="8"/>
  </w:num>
  <w:num w:numId="7">
    <w:abstractNumId w:val="2"/>
  </w:num>
  <w:num w:numId="8">
    <w:abstractNumId w:val="9"/>
  </w:num>
  <w:num w:numId="9">
    <w:abstractNumId w:val="17"/>
  </w:num>
  <w:num w:numId="10">
    <w:abstractNumId w:val="19"/>
  </w:num>
  <w:num w:numId="11">
    <w:abstractNumId w:val="10"/>
  </w:num>
  <w:num w:numId="12">
    <w:abstractNumId w:val="3"/>
  </w:num>
  <w:num w:numId="13">
    <w:abstractNumId w:val="4"/>
  </w:num>
  <w:num w:numId="14">
    <w:abstractNumId w:val="26"/>
  </w:num>
  <w:num w:numId="15">
    <w:abstractNumId w:val="20"/>
  </w:num>
  <w:num w:numId="16">
    <w:abstractNumId w:val="15"/>
  </w:num>
  <w:num w:numId="17">
    <w:abstractNumId w:val="14"/>
  </w:num>
  <w:num w:numId="18">
    <w:abstractNumId w:val="18"/>
  </w:num>
  <w:num w:numId="19">
    <w:abstractNumId w:val="22"/>
  </w:num>
  <w:num w:numId="20">
    <w:abstractNumId w:val="24"/>
  </w:num>
  <w:num w:numId="21">
    <w:abstractNumId w:val="23"/>
  </w:num>
  <w:num w:numId="22">
    <w:abstractNumId w:val="11"/>
  </w:num>
  <w:num w:numId="23">
    <w:abstractNumId w:val="7"/>
  </w:num>
  <w:num w:numId="24">
    <w:abstractNumId w:val="13"/>
  </w:num>
  <w:num w:numId="25">
    <w:abstractNumId w:val="16"/>
  </w:num>
  <w:num w:numId="26">
    <w:abstractNumId w:val="1"/>
  </w:num>
  <w:num w:numId="27">
    <w:abstractNumId w:val="6"/>
  </w:num>
  <w:num w:numId="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jMyNDQ1sjAzNDRW0lEKTi0uzszPAykwqgUAlszihCwAAAA="/>
  </w:docVars>
  <w:rsids>
    <w:rsidRoot w:val="00301A15"/>
    <w:rsid w:val="0002001C"/>
    <w:rsid w:val="00024182"/>
    <w:rsid w:val="00080D5A"/>
    <w:rsid w:val="00092F8D"/>
    <w:rsid w:val="000A7153"/>
    <w:rsid w:val="000B3FBA"/>
    <w:rsid w:val="000F61F2"/>
    <w:rsid w:val="00104728"/>
    <w:rsid w:val="00114CBD"/>
    <w:rsid w:val="00162994"/>
    <w:rsid w:val="00162F8B"/>
    <w:rsid w:val="001D4652"/>
    <w:rsid w:val="001D6582"/>
    <w:rsid w:val="00222E34"/>
    <w:rsid w:val="002238CF"/>
    <w:rsid w:val="00225821"/>
    <w:rsid w:val="00234B40"/>
    <w:rsid w:val="002440A0"/>
    <w:rsid w:val="00245D80"/>
    <w:rsid w:val="0024628E"/>
    <w:rsid w:val="0024648C"/>
    <w:rsid w:val="0027633D"/>
    <w:rsid w:val="002845CB"/>
    <w:rsid w:val="002A6A86"/>
    <w:rsid w:val="002B2910"/>
    <w:rsid w:val="002B5FFE"/>
    <w:rsid w:val="002B6793"/>
    <w:rsid w:val="002D4160"/>
    <w:rsid w:val="002D5A8E"/>
    <w:rsid w:val="002E0632"/>
    <w:rsid w:val="002E1980"/>
    <w:rsid w:val="002F4A6B"/>
    <w:rsid w:val="00301A15"/>
    <w:rsid w:val="003063C0"/>
    <w:rsid w:val="00311642"/>
    <w:rsid w:val="003122DC"/>
    <w:rsid w:val="00385AB2"/>
    <w:rsid w:val="003937E3"/>
    <w:rsid w:val="00395BE2"/>
    <w:rsid w:val="003B2244"/>
    <w:rsid w:val="003C0C2B"/>
    <w:rsid w:val="003C569A"/>
    <w:rsid w:val="003C7800"/>
    <w:rsid w:val="003F1F0C"/>
    <w:rsid w:val="003F596A"/>
    <w:rsid w:val="00410E17"/>
    <w:rsid w:val="0041281E"/>
    <w:rsid w:val="0046210F"/>
    <w:rsid w:val="00484006"/>
    <w:rsid w:val="00492880"/>
    <w:rsid w:val="004B6E30"/>
    <w:rsid w:val="004C7A0E"/>
    <w:rsid w:val="00500E1C"/>
    <w:rsid w:val="00525380"/>
    <w:rsid w:val="00526D65"/>
    <w:rsid w:val="005347FE"/>
    <w:rsid w:val="00571372"/>
    <w:rsid w:val="00576B9D"/>
    <w:rsid w:val="005820A3"/>
    <w:rsid w:val="005B7A96"/>
    <w:rsid w:val="005D0E15"/>
    <w:rsid w:val="005D41AA"/>
    <w:rsid w:val="00615C4B"/>
    <w:rsid w:val="00635B50"/>
    <w:rsid w:val="00641458"/>
    <w:rsid w:val="00672FFB"/>
    <w:rsid w:val="00761E1F"/>
    <w:rsid w:val="00772BAA"/>
    <w:rsid w:val="00772CEC"/>
    <w:rsid w:val="00783DBB"/>
    <w:rsid w:val="007A44FF"/>
    <w:rsid w:val="007B5106"/>
    <w:rsid w:val="007D3875"/>
    <w:rsid w:val="00821466"/>
    <w:rsid w:val="00833497"/>
    <w:rsid w:val="0084087F"/>
    <w:rsid w:val="00856C6A"/>
    <w:rsid w:val="00860918"/>
    <w:rsid w:val="00880BA9"/>
    <w:rsid w:val="00881D59"/>
    <w:rsid w:val="008A010E"/>
    <w:rsid w:val="008A32E3"/>
    <w:rsid w:val="008A4942"/>
    <w:rsid w:val="008D56C4"/>
    <w:rsid w:val="008E0B99"/>
    <w:rsid w:val="00912080"/>
    <w:rsid w:val="00912F47"/>
    <w:rsid w:val="0095219D"/>
    <w:rsid w:val="009559B6"/>
    <w:rsid w:val="00967F20"/>
    <w:rsid w:val="00987457"/>
    <w:rsid w:val="009A300E"/>
    <w:rsid w:val="009A32F1"/>
    <w:rsid w:val="009E424C"/>
    <w:rsid w:val="00A221DB"/>
    <w:rsid w:val="00A53CA3"/>
    <w:rsid w:val="00A600CE"/>
    <w:rsid w:val="00A81216"/>
    <w:rsid w:val="00AA166A"/>
    <w:rsid w:val="00AD1C56"/>
    <w:rsid w:val="00B16293"/>
    <w:rsid w:val="00B16C89"/>
    <w:rsid w:val="00B621B0"/>
    <w:rsid w:val="00B7054B"/>
    <w:rsid w:val="00B82A9F"/>
    <w:rsid w:val="00BA17A5"/>
    <w:rsid w:val="00BC0007"/>
    <w:rsid w:val="00C00926"/>
    <w:rsid w:val="00C04EDF"/>
    <w:rsid w:val="00C328E9"/>
    <w:rsid w:val="00C53043"/>
    <w:rsid w:val="00C70187"/>
    <w:rsid w:val="00C862CA"/>
    <w:rsid w:val="00C97224"/>
    <w:rsid w:val="00CC1E72"/>
    <w:rsid w:val="00D07624"/>
    <w:rsid w:val="00D52FF3"/>
    <w:rsid w:val="00D6229A"/>
    <w:rsid w:val="00D66133"/>
    <w:rsid w:val="00D763C0"/>
    <w:rsid w:val="00DA3328"/>
    <w:rsid w:val="00DB2B9F"/>
    <w:rsid w:val="00DE1635"/>
    <w:rsid w:val="00DE5FB5"/>
    <w:rsid w:val="00DF65C3"/>
    <w:rsid w:val="00E06D9D"/>
    <w:rsid w:val="00E14023"/>
    <w:rsid w:val="00E51418"/>
    <w:rsid w:val="00E72B37"/>
    <w:rsid w:val="00EA1F21"/>
    <w:rsid w:val="00EB0461"/>
    <w:rsid w:val="00EB79D5"/>
    <w:rsid w:val="00ED302D"/>
    <w:rsid w:val="00F0768B"/>
    <w:rsid w:val="00F1333A"/>
    <w:rsid w:val="00F169D8"/>
    <w:rsid w:val="00F30843"/>
    <w:rsid w:val="00F475EA"/>
    <w:rsid w:val="00F61760"/>
    <w:rsid w:val="00F83AD9"/>
    <w:rsid w:val="00F8636A"/>
    <w:rsid w:val="00F8663E"/>
    <w:rsid w:val="00FB7396"/>
    <w:rsid w:val="00FD7AAE"/>
    <w:rsid w:val="00FF2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95D9E"/>
  <w15:docId w15:val="{6B5E0B24-92DB-41D2-ADCD-56C508F97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0E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B37"/>
    <w:pPr>
      <w:keepNext/>
      <w:keepLines/>
      <w:spacing w:after="240" w:line="240" w:lineRule="auto"/>
      <w:ind w:left="2340"/>
      <w:jc w:val="both"/>
      <w:outlineLvl w:val="1"/>
    </w:pPr>
    <w:rPr>
      <w:rFonts w:ascii="Times New Roman" w:eastAsiaTheme="majorEastAsia" w:hAnsi="Times New Roman" w:cstheme="majorBidi"/>
      <w:b/>
      <w:bCs/>
      <w:cap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0B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B37"/>
    <w:rPr>
      <w:rFonts w:ascii="Times New Roman" w:eastAsiaTheme="majorEastAsia" w:hAnsi="Times New Roman" w:cstheme="majorBidi"/>
      <w:b/>
      <w:bCs/>
      <w:caps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D0E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0472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1208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79D5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2538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71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7153"/>
    <w:rPr>
      <w:rFonts w:ascii="Courier New" w:eastAsia="Times New Roman" w:hAnsi="Courier New" w:cs="Courier New"/>
      <w:sz w:val="20"/>
      <w:szCs w:val="20"/>
    </w:rPr>
  </w:style>
  <w:style w:type="character" w:customStyle="1" w:styleId="cm-meta">
    <w:name w:val="cm-meta"/>
    <w:basedOn w:val="DefaultParagraphFont"/>
    <w:rsid w:val="000A7153"/>
  </w:style>
  <w:style w:type="character" w:customStyle="1" w:styleId="cm-comment">
    <w:name w:val="cm-comment"/>
    <w:basedOn w:val="DefaultParagraphFont"/>
    <w:rsid w:val="000A7153"/>
  </w:style>
  <w:style w:type="character" w:customStyle="1" w:styleId="cm-keyword">
    <w:name w:val="cm-keyword"/>
    <w:basedOn w:val="DefaultParagraphFont"/>
    <w:rsid w:val="000A7153"/>
  </w:style>
  <w:style w:type="character" w:customStyle="1" w:styleId="cm-variable">
    <w:name w:val="cm-variable"/>
    <w:basedOn w:val="DefaultParagraphFont"/>
    <w:rsid w:val="000A7153"/>
  </w:style>
  <w:style w:type="character" w:customStyle="1" w:styleId="cm-string">
    <w:name w:val="cm-string"/>
    <w:basedOn w:val="DefaultParagraphFont"/>
    <w:rsid w:val="000A7153"/>
  </w:style>
  <w:style w:type="paragraph" w:styleId="Header">
    <w:name w:val="header"/>
    <w:basedOn w:val="Normal"/>
    <w:link w:val="HeaderChar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A32E3"/>
  </w:style>
  <w:style w:type="paragraph" w:styleId="Footer">
    <w:name w:val="footer"/>
    <w:basedOn w:val="Normal"/>
    <w:link w:val="FooterChar"/>
    <w:uiPriority w:val="99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2E3"/>
  </w:style>
  <w:style w:type="paragraph" w:styleId="Title">
    <w:name w:val="Title"/>
    <w:basedOn w:val="Normal"/>
    <w:next w:val="Normal"/>
    <w:link w:val="TitleChar"/>
    <w:uiPriority w:val="10"/>
    <w:qFormat/>
    <w:rsid w:val="00D6229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229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FB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E0B9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0B99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1629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basedOn w:val="Normal"/>
    <w:link w:val="NotesChar"/>
    <w:qFormat/>
    <w:rsid w:val="00162994"/>
    <w:pPr>
      <w:spacing w:before="60" w:after="20" w:line="240" w:lineRule="auto"/>
    </w:pPr>
    <w:rPr>
      <w:rFonts w:eastAsia="Calibri" w:cs="Times New Roman"/>
      <w:i/>
      <w:color w:val="262626"/>
      <w:sz w:val="20"/>
    </w:rPr>
  </w:style>
  <w:style w:type="character" w:customStyle="1" w:styleId="NotesChar">
    <w:name w:val="Notes Char"/>
    <w:basedOn w:val="DefaultParagraphFont"/>
    <w:link w:val="Notes"/>
    <w:rsid w:val="00162994"/>
    <w:rPr>
      <w:rFonts w:eastAsia="Calibri" w:cs="Times New Roman"/>
      <w:i/>
      <w:color w:val="262626"/>
      <w:sz w:val="20"/>
    </w:rPr>
  </w:style>
  <w:style w:type="character" w:customStyle="1" w:styleId="Style1">
    <w:name w:val="Style1"/>
    <w:basedOn w:val="DefaultParagraphFont"/>
    <w:uiPriority w:val="1"/>
    <w:rsid w:val="00162994"/>
  </w:style>
  <w:style w:type="character" w:customStyle="1" w:styleId="Style2">
    <w:name w:val="Style2"/>
    <w:basedOn w:val="DefaultParagraphFont"/>
    <w:uiPriority w:val="1"/>
    <w:rsid w:val="00162994"/>
    <w:rPr>
      <w:rFonts w:asciiTheme="minorBidi" w:hAnsiTheme="minorBidi"/>
      <w:b/>
      <w:sz w:val="32"/>
    </w:rPr>
  </w:style>
  <w:style w:type="character" w:customStyle="1" w:styleId="Style3">
    <w:name w:val="Style3"/>
    <w:basedOn w:val="DefaultParagraphFont"/>
    <w:uiPriority w:val="1"/>
    <w:rsid w:val="00162994"/>
    <w:rPr>
      <w:rFonts w:asciiTheme="minorBidi" w:hAnsiTheme="minorBidi"/>
      <w:b/>
      <w:sz w:val="52"/>
    </w:rPr>
  </w:style>
  <w:style w:type="character" w:customStyle="1" w:styleId="Style10">
    <w:name w:val="Style10"/>
    <w:basedOn w:val="DefaultParagraphFont"/>
    <w:uiPriority w:val="1"/>
    <w:rsid w:val="00162994"/>
    <w:rPr>
      <w:rFonts w:asciiTheme="minorBidi" w:hAnsiTheme="minorBidi"/>
      <w:b/>
      <w:sz w:val="28"/>
    </w:rPr>
  </w:style>
  <w:style w:type="character" w:customStyle="1" w:styleId="ECV-DepartmentName">
    <w:name w:val="ECV-Department Name"/>
    <w:basedOn w:val="DefaultParagraphFont"/>
    <w:uiPriority w:val="1"/>
    <w:rsid w:val="00162994"/>
    <w:rPr>
      <w:rFonts w:ascii="Arial" w:hAnsi="Arial"/>
      <w:b/>
      <w:sz w:val="40"/>
    </w:rPr>
  </w:style>
  <w:style w:type="character" w:customStyle="1" w:styleId="Style3030">
    <w:name w:val="Style3030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60"/>
      <w:vertAlign w:val="baseline"/>
    </w:rPr>
  </w:style>
  <w:style w:type="character" w:customStyle="1" w:styleId="ECP-SECTION">
    <w:name w:val="ECP-SECTION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28"/>
      <w:u w:val="single"/>
      <w:vertAlign w:val="baseline"/>
    </w:rPr>
  </w:style>
  <w:style w:type="character" w:styleId="Emphasis">
    <w:name w:val="Emphasis"/>
    <w:basedOn w:val="DefaultParagraphFont"/>
    <w:uiPriority w:val="20"/>
    <w:qFormat/>
    <w:rsid w:val="00234B4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44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57989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31826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209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5962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4175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503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887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64622">
          <w:marLeft w:val="131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2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2691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704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6727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864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0226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3380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1041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6345">
          <w:blockQuote w:val="1"/>
          <w:marLeft w:val="600"/>
          <w:marRight w:val="600"/>
          <w:marTop w:val="39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76953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3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9774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10210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2360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811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1719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190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7674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6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7968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36C55685A9A0749A5CF7CCBC2653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0A0C8-A6C0-E748-8706-9088AF6B210F}"/>
      </w:docPartPr>
      <w:docPartBody>
        <w:p w:rsidR="003E0C37" w:rsidRDefault="00BA37D4" w:rsidP="00BA37D4">
          <w:pPr>
            <w:pStyle w:val="A36C55685A9A0749A5CF7CCBC26537B4"/>
          </w:pPr>
          <w:r w:rsidRPr="00663C14">
            <w:rPr>
              <w:rStyle w:val="Style10"/>
              <w:rFonts w:eastAsia="Calibri"/>
              <w:color w:val="808080" w:themeColor="background1" w:themeShade="80"/>
              <w:szCs w:val="28"/>
            </w:rPr>
            <w:t>(SELECT YEAR H)</w:t>
          </w:r>
        </w:p>
      </w:docPartBody>
    </w:docPart>
    <w:docPart>
      <w:docPartPr>
        <w:name w:val="F7AE0FAE03B47E40B8DC5457D8867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3EC575-2915-7C4B-A25C-B364E05B58AF}"/>
      </w:docPartPr>
      <w:docPartBody>
        <w:p w:rsidR="003E0C37" w:rsidRDefault="00BA37D4" w:rsidP="00BA37D4">
          <w:pPr>
            <w:pStyle w:val="F7AE0FAE03B47E40B8DC5457D8867F80"/>
          </w:pPr>
          <w:r w:rsidRPr="00663C14">
            <w:rPr>
              <w:rStyle w:val="Style10"/>
              <w:rFonts w:eastAsia="Calibri"/>
              <w:color w:val="808080" w:themeColor="background1" w:themeShade="80"/>
              <w:szCs w:val="28"/>
            </w:rPr>
            <w:t>(SELECT YEAR G)</w:t>
          </w:r>
        </w:p>
      </w:docPartBody>
    </w:docPart>
    <w:docPart>
      <w:docPartPr>
        <w:name w:val="D4A8C901B70AA2489477D69F2D4C65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296D0-2B11-D440-AD51-6AE9F033D127}"/>
      </w:docPartPr>
      <w:docPartBody>
        <w:p w:rsidR="003E0C37" w:rsidRDefault="00BA37D4" w:rsidP="00BA37D4">
          <w:pPr>
            <w:pStyle w:val="D4A8C901B70AA2489477D69F2D4C656A"/>
          </w:pPr>
          <w:r w:rsidRPr="00663C14">
            <w:rPr>
              <w:rStyle w:val="Style2"/>
              <w:bCs/>
              <w:color w:val="808080" w:themeColor="background1" w:themeShade="80"/>
              <w:sz w:val="28"/>
              <w:szCs w:val="28"/>
            </w:rPr>
            <w:t>(SELECT SEMESTER)</w:t>
          </w:r>
        </w:p>
      </w:docPartBody>
    </w:docPart>
    <w:docPart>
      <w:docPartPr>
        <w:name w:val="3D2A6DBD1FB6CA4A922B90AF708101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5C1DE8-0AA9-F54F-9169-7C08E65B6562}"/>
      </w:docPartPr>
      <w:docPartBody>
        <w:p w:rsidR="003E0C37" w:rsidRDefault="00BA37D4" w:rsidP="00BA37D4">
          <w:pPr>
            <w:pStyle w:val="3D2A6DBD1FB6CA4A922B90AF708101D2"/>
          </w:pPr>
          <w:r w:rsidRPr="00D54C47">
            <w:rPr>
              <w:rStyle w:val="Style35"/>
              <w:color w:val="808080" w:themeColor="background1" w:themeShade="80"/>
              <w:sz w:val="40"/>
              <w:szCs w:val="40"/>
            </w:rPr>
            <w:t>(enter course name)</w:t>
          </w:r>
        </w:p>
      </w:docPartBody>
    </w:docPart>
    <w:docPart>
      <w:docPartPr>
        <w:name w:val="78F1366AFF728E49B45BC41970D62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0B9ABB-3A73-5646-B20F-FE43B16132AA}"/>
      </w:docPartPr>
      <w:docPartBody>
        <w:p w:rsidR="003E0C37" w:rsidRDefault="00BA37D4" w:rsidP="00BA37D4">
          <w:pPr>
            <w:pStyle w:val="78F1366AFF728E49B45BC41970D6210D"/>
          </w:pPr>
          <w:r w:rsidRPr="00D54C47">
            <w:rPr>
              <w:rStyle w:val="Style30"/>
              <w:color w:val="808080" w:themeColor="background1" w:themeShade="80"/>
              <w:sz w:val="40"/>
              <w:szCs w:val="40"/>
            </w:rPr>
            <w:t>(</w:t>
          </w:r>
          <w:r w:rsidRPr="00D54C47">
            <w:rPr>
              <w:rStyle w:val="PlaceholderText"/>
              <w:rFonts w:ascii="Arial" w:eastAsia="Calibri" w:hAnsi="Arial" w:cs="Arial"/>
              <w:color w:val="808080" w:themeColor="background1" w:themeShade="80"/>
              <w:sz w:val="40"/>
              <w:szCs w:val="40"/>
            </w:rPr>
            <w:t>ENTER COURSE CODE)</w:t>
          </w:r>
        </w:p>
      </w:docPartBody>
    </w:docPart>
    <w:docPart>
      <w:docPartPr>
        <w:name w:val="98443505AA1EFC48B61772FF99CD07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9E957-74A9-A446-A6AF-17DCB05918AA}"/>
      </w:docPartPr>
      <w:docPartBody>
        <w:p w:rsidR="003E0C37" w:rsidRDefault="00BA37D4" w:rsidP="00BA37D4">
          <w:pPr>
            <w:pStyle w:val="98443505AA1EFC48B61772FF99CD07D5"/>
          </w:pPr>
          <w:r w:rsidRPr="00B01A92">
            <w:rPr>
              <w:rStyle w:val="ECP-SECTION"/>
              <w:bCs/>
            </w:rPr>
            <w:t>______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altName w:val="Times New Roman"/>
    <w:charset w:val="00"/>
    <w:family w:val="roman"/>
    <w:pitch w:val="variable"/>
    <w:sig w:usb0="00000000" w:usb1="80000000" w:usb2="00000008" w:usb3="00000000" w:csb0="00000041" w:csb1="00000000"/>
  </w:font>
  <w:font w:name="Fanan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A37D4"/>
    <w:rsid w:val="000B79D6"/>
    <w:rsid w:val="001821EC"/>
    <w:rsid w:val="001943FB"/>
    <w:rsid w:val="002177D3"/>
    <w:rsid w:val="003D10DF"/>
    <w:rsid w:val="003E0C37"/>
    <w:rsid w:val="003E3AF7"/>
    <w:rsid w:val="0041196A"/>
    <w:rsid w:val="00465480"/>
    <w:rsid w:val="004F6B8C"/>
    <w:rsid w:val="0061793F"/>
    <w:rsid w:val="006756EF"/>
    <w:rsid w:val="006D2100"/>
    <w:rsid w:val="007D1D33"/>
    <w:rsid w:val="007E293D"/>
    <w:rsid w:val="009C63BF"/>
    <w:rsid w:val="00A01E3E"/>
    <w:rsid w:val="00AE4327"/>
    <w:rsid w:val="00BA37D4"/>
    <w:rsid w:val="00F6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0">
    <w:name w:val="Style10"/>
    <w:basedOn w:val="DefaultParagraphFont"/>
    <w:uiPriority w:val="1"/>
    <w:rsid w:val="00BA37D4"/>
    <w:rPr>
      <w:rFonts w:asciiTheme="minorBidi" w:hAnsiTheme="minorBidi"/>
      <w:b/>
      <w:sz w:val="28"/>
    </w:rPr>
  </w:style>
  <w:style w:type="paragraph" w:customStyle="1" w:styleId="A36C55685A9A0749A5CF7CCBC26537B4">
    <w:name w:val="A36C55685A9A0749A5CF7CCBC26537B4"/>
    <w:rsid w:val="00BA37D4"/>
  </w:style>
  <w:style w:type="paragraph" w:customStyle="1" w:styleId="F7AE0FAE03B47E40B8DC5457D8867F80">
    <w:name w:val="F7AE0FAE03B47E40B8DC5457D8867F80"/>
    <w:rsid w:val="00BA37D4"/>
  </w:style>
  <w:style w:type="character" w:customStyle="1" w:styleId="Style2">
    <w:name w:val="Style2"/>
    <w:basedOn w:val="DefaultParagraphFont"/>
    <w:uiPriority w:val="1"/>
    <w:rsid w:val="00BA37D4"/>
    <w:rPr>
      <w:rFonts w:asciiTheme="minorBidi" w:hAnsiTheme="minorBidi"/>
      <w:b/>
      <w:sz w:val="32"/>
    </w:rPr>
  </w:style>
  <w:style w:type="paragraph" w:customStyle="1" w:styleId="D4A8C901B70AA2489477D69F2D4C656A">
    <w:name w:val="D4A8C901B70AA2489477D69F2D4C656A"/>
    <w:rsid w:val="00BA37D4"/>
  </w:style>
  <w:style w:type="character" w:customStyle="1" w:styleId="Style35">
    <w:name w:val="Style35"/>
    <w:basedOn w:val="DefaultParagraphFont"/>
    <w:uiPriority w:val="1"/>
    <w:rsid w:val="00BA37D4"/>
    <w:rPr>
      <w:rFonts w:ascii="Arial" w:hAnsi="Arial"/>
      <w:b/>
      <w:caps/>
      <w:smallCaps w:val="0"/>
      <w:strike w:val="0"/>
      <w:dstrike w:val="0"/>
      <w:vanish w:val="0"/>
      <w:vertAlign w:val="baseline"/>
    </w:rPr>
  </w:style>
  <w:style w:type="paragraph" w:customStyle="1" w:styleId="3D2A6DBD1FB6CA4A922B90AF708101D2">
    <w:name w:val="3D2A6DBD1FB6CA4A922B90AF708101D2"/>
    <w:rsid w:val="00BA37D4"/>
  </w:style>
  <w:style w:type="character" w:styleId="PlaceholderText">
    <w:name w:val="Placeholder Text"/>
    <w:basedOn w:val="DefaultParagraphFont"/>
    <w:uiPriority w:val="99"/>
    <w:semiHidden/>
    <w:rsid w:val="00BA37D4"/>
    <w:rPr>
      <w:color w:val="808080"/>
    </w:rPr>
  </w:style>
  <w:style w:type="character" w:customStyle="1" w:styleId="Style30">
    <w:name w:val="Style30"/>
    <w:basedOn w:val="DefaultParagraphFont"/>
    <w:uiPriority w:val="1"/>
    <w:rsid w:val="00BA37D4"/>
    <w:rPr>
      <w:rFonts w:ascii="Arial" w:hAnsi="Arial"/>
      <w:b/>
      <w:sz w:val="60"/>
    </w:rPr>
  </w:style>
  <w:style w:type="paragraph" w:customStyle="1" w:styleId="78F1366AFF728E49B45BC41970D6210D">
    <w:name w:val="78F1366AFF728E49B45BC41970D6210D"/>
    <w:rsid w:val="00BA37D4"/>
  </w:style>
  <w:style w:type="character" w:customStyle="1" w:styleId="ECP-SECTION">
    <w:name w:val="ECP-SECTION"/>
    <w:basedOn w:val="DefaultParagraphFont"/>
    <w:uiPriority w:val="1"/>
    <w:rsid w:val="00BA37D4"/>
    <w:rPr>
      <w:rFonts w:ascii="Arial" w:hAnsi="Arial"/>
      <w:b/>
      <w:caps/>
      <w:smallCaps w:val="0"/>
      <w:strike w:val="0"/>
      <w:dstrike w:val="0"/>
      <w:vanish w:val="0"/>
      <w:sz w:val="28"/>
      <w:u w:val="single"/>
      <w:vertAlign w:val="baseline"/>
    </w:rPr>
  </w:style>
  <w:style w:type="paragraph" w:customStyle="1" w:styleId="98443505AA1EFC48B61772FF99CD07D5">
    <w:name w:val="98443505AA1EFC48B61772FF99CD07D5"/>
    <w:rsid w:val="00BA37D4"/>
  </w:style>
  <w:style w:type="paragraph" w:customStyle="1" w:styleId="6A301C6B257C44839B5D11156E81F72D">
    <w:name w:val="6A301C6B257C44839B5D11156E81F72D"/>
    <w:rsid w:val="009C63BF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42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C</Company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jjad Ahmed Soomro</dc:creator>
  <cp:lastModifiedBy>RCYCI</cp:lastModifiedBy>
  <cp:revision>3</cp:revision>
  <cp:lastPrinted>2020-09-14T19:13:00Z</cp:lastPrinted>
  <dcterms:created xsi:type="dcterms:W3CDTF">2022-03-28T05:48:00Z</dcterms:created>
  <dcterms:modified xsi:type="dcterms:W3CDTF">2022-03-28T05:49:00Z</dcterms:modified>
</cp:coreProperties>
</file>